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382959" w14:textId="77777777" w:rsidR="007B5B25" w:rsidRPr="00A26B3F" w:rsidRDefault="00000000" w:rsidP="00EE5546">
      <w:pPr>
        <w:pStyle w:val="Heading1"/>
        <w:spacing w:before="0" w:after="0"/>
        <w:jc w:val="both"/>
        <w:rPr>
          <w:rFonts w:asciiTheme="minorHAnsi" w:hAnsiTheme="minorHAnsi"/>
          <w:color w:val="auto"/>
          <w:sz w:val="36"/>
          <w:szCs w:val="36"/>
        </w:rPr>
      </w:pPr>
      <w:bookmarkStart w:id="0" w:name="eeg-signal-analysis-lab-assignment"/>
      <w:r w:rsidRPr="00A26B3F">
        <w:rPr>
          <w:rFonts w:asciiTheme="minorHAnsi" w:hAnsiTheme="minorHAnsi"/>
          <w:color w:val="auto"/>
          <w:sz w:val="36"/>
          <w:szCs w:val="36"/>
        </w:rPr>
        <w:t>EEG Signal Analysis Lab Assignment</w:t>
      </w:r>
    </w:p>
    <w:p w14:paraId="66971BB1" w14:textId="77777777" w:rsidR="007B5B25" w:rsidRPr="00A26B3F" w:rsidRDefault="00000000" w:rsidP="00EE5546">
      <w:pPr>
        <w:pStyle w:val="Heading2"/>
        <w:spacing w:before="0" w:after="0"/>
        <w:jc w:val="both"/>
        <w:rPr>
          <w:rFonts w:asciiTheme="minorHAnsi" w:hAnsiTheme="minorHAnsi"/>
          <w:color w:val="auto"/>
          <w:sz w:val="28"/>
          <w:szCs w:val="28"/>
        </w:rPr>
      </w:pPr>
      <w:bookmarkStart w:id="1" w:name="Xbae1c35cd652d5c771ad467ad50094f9f7ba4bb"/>
      <w:r w:rsidRPr="00A26B3F">
        <w:rPr>
          <w:rFonts w:asciiTheme="minorHAnsi" w:hAnsiTheme="minorHAnsi"/>
          <w:color w:val="auto"/>
          <w:sz w:val="28"/>
          <w:szCs w:val="28"/>
        </w:rPr>
        <w:t>Alpha Rhythm in Eyes-Open vs. Eyes-Closed Conditions</w:t>
      </w:r>
    </w:p>
    <w:p w14:paraId="383C4A4A" w14:textId="77777777" w:rsidR="00E418CE" w:rsidRPr="00A26B3F" w:rsidRDefault="00E418CE" w:rsidP="00EE5546">
      <w:pPr>
        <w:pStyle w:val="Heading3"/>
        <w:spacing w:before="0" w:after="0"/>
        <w:jc w:val="both"/>
        <w:rPr>
          <w:color w:val="auto"/>
          <w:sz w:val="24"/>
          <w:szCs w:val="24"/>
        </w:rPr>
      </w:pPr>
      <w:bookmarkStart w:id="2" w:name="overview"/>
    </w:p>
    <w:p w14:paraId="4E0E3668" w14:textId="10020311" w:rsidR="007B5B25" w:rsidRPr="00A26B3F" w:rsidRDefault="00000000" w:rsidP="00E418CE">
      <w:pPr>
        <w:pStyle w:val="Heading3"/>
        <w:pBdr>
          <w:bottom w:val="single" w:sz="4" w:space="1" w:color="auto"/>
        </w:pBdr>
        <w:spacing w:before="0" w:after="0"/>
        <w:jc w:val="both"/>
        <w:rPr>
          <w:b/>
          <w:bCs/>
          <w:color w:val="auto"/>
          <w:sz w:val="24"/>
          <w:szCs w:val="24"/>
        </w:rPr>
      </w:pPr>
      <w:r w:rsidRPr="00A26B3F">
        <w:rPr>
          <w:b/>
          <w:bCs/>
          <w:color w:val="auto"/>
          <w:sz w:val="24"/>
          <w:szCs w:val="24"/>
        </w:rPr>
        <w:t>Overview</w:t>
      </w:r>
    </w:p>
    <w:p w14:paraId="124A1D35" w14:textId="5F64A109" w:rsidR="007B5B25" w:rsidRPr="00A26B3F" w:rsidRDefault="00000000" w:rsidP="00EE5546">
      <w:pPr>
        <w:pStyle w:val="FirstParagraph"/>
        <w:spacing w:before="0"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 xml:space="preserve">In this lab, you'll analyze the differences in EEG activity between eyes-open and eyes-closed conditions, </w:t>
      </w:r>
      <w:r w:rsidR="00E418CE" w:rsidRPr="00A26B3F">
        <w:rPr>
          <w:sz w:val="22"/>
          <w:szCs w:val="22"/>
        </w:rPr>
        <w:t>focusing</w:t>
      </w:r>
      <w:r w:rsidRPr="00A26B3F">
        <w:rPr>
          <w:sz w:val="22"/>
          <w:szCs w:val="22"/>
        </w:rPr>
        <w:t xml:space="preserve"> on the alpha rhythm (8-13 Hz). You'll use prepared code to visualize and analyze data from the "Resting state EEG with closed eyes and open eyes in females from 60 to 80 years old" dataset.</w:t>
      </w:r>
    </w:p>
    <w:p w14:paraId="5B296E27" w14:textId="77777777" w:rsidR="00E418CE" w:rsidRPr="00A26B3F" w:rsidRDefault="00E418CE" w:rsidP="00EE5546">
      <w:pPr>
        <w:pStyle w:val="Heading3"/>
        <w:spacing w:before="0" w:after="0"/>
        <w:jc w:val="both"/>
        <w:rPr>
          <w:color w:val="auto"/>
          <w:sz w:val="24"/>
          <w:szCs w:val="24"/>
        </w:rPr>
      </w:pPr>
      <w:bookmarkStart w:id="3" w:name="objectives"/>
      <w:bookmarkEnd w:id="2"/>
    </w:p>
    <w:p w14:paraId="404F4389" w14:textId="3282B368" w:rsidR="007B5B25" w:rsidRPr="00A26B3F" w:rsidRDefault="00000000" w:rsidP="00E418CE">
      <w:pPr>
        <w:pStyle w:val="Heading3"/>
        <w:pBdr>
          <w:bottom w:val="single" w:sz="4" w:space="1" w:color="auto"/>
        </w:pBdr>
        <w:spacing w:before="0" w:after="0"/>
        <w:jc w:val="both"/>
        <w:rPr>
          <w:b/>
          <w:bCs/>
          <w:color w:val="auto"/>
          <w:sz w:val="24"/>
          <w:szCs w:val="24"/>
        </w:rPr>
      </w:pPr>
      <w:r w:rsidRPr="00A26B3F">
        <w:rPr>
          <w:b/>
          <w:bCs/>
          <w:color w:val="auto"/>
          <w:sz w:val="24"/>
          <w:szCs w:val="24"/>
        </w:rPr>
        <w:t>Objectives</w:t>
      </w:r>
    </w:p>
    <w:p w14:paraId="3BDEAAF9" w14:textId="77777777" w:rsidR="007B5B25" w:rsidRPr="00A26B3F" w:rsidRDefault="00000000" w:rsidP="00EE5546">
      <w:pPr>
        <w:numPr>
          <w:ilvl w:val="0"/>
          <w:numId w:val="2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Observe the alpha blocking phenomenon</w:t>
      </w:r>
    </w:p>
    <w:p w14:paraId="6851E1E1" w14:textId="77777777" w:rsidR="007B5B25" w:rsidRPr="00A26B3F" w:rsidRDefault="00000000" w:rsidP="00EE5546">
      <w:pPr>
        <w:numPr>
          <w:ilvl w:val="0"/>
          <w:numId w:val="2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Identify individual differences in EEG patterns</w:t>
      </w:r>
    </w:p>
    <w:p w14:paraId="28536342" w14:textId="77777777" w:rsidR="007B5B25" w:rsidRPr="00A26B3F" w:rsidRDefault="00000000" w:rsidP="00EE5546">
      <w:pPr>
        <w:numPr>
          <w:ilvl w:val="0"/>
          <w:numId w:val="2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Document observations systematically</w:t>
      </w:r>
    </w:p>
    <w:p w14:paraId="2213B1BF" w14:textId="77777777" w:rsidR="007B5B25" w:rsidRPr="00A26B3F" w:rsidRDefault="00000000" w:rsidP="00EE5546">
      <w:pPr>
        <w:numPr>
          <w:ilvl w:val="0"/>
          <w:numId w:val="2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Draw conclusions based on visual analysis</w:t>
      </w:r>
    </w:p>
    <w:p w14:paraId="74825511" w14:textId="77777777" w:rsidR="00E418CE" w:rsidRPr="00A26B3F" w:rsidRDefault="00E418CE" w:rsidP="00EE5546">
      <w:pPr>
        <w:pStyle w:val="Heading3"/>
        <w:spacing w:before="0" w:after="0"/>
        <w:jc w:val="both"/>
        <w:rPr>
          <w:color w:val="auto"/>
          <w:sz w:val="24"/>
          <w:szCs w:val="24"/>
        </w:rPr>
      </w:pPr>
      <w:bookmarkStart w:id="4" w:name="materials"/>
      <w:bookmarkEnd w:id="3"/>
    </w:p>
    <w:p w14:paraId="6896ACE6" w14:textId="5F73B20C" w:rsidR="007B5B25" w:rsidRPr="00A26B3F" w:rsidRDefault="00000000" w:rsidP="00E418CE">
      <w:pPr>
        <w:pStyle w:val="Heading3"/>
        <w:pBdr>
          <w:bottom w:val="single" w:sz="4" w:space="1" w:color="auto"/>
        </w:pBdr>
        <w:spacing w:before="0" w:after="0"/>
        <w:jc w:val="both"/>
        <w:rPr>
          <w:b/>
          <w:bCs/>
          <w:color w:val="auto"/>
          <w:sz w:val="24"/>
          <w:szCs w:val="24"/>
        </w:rPr>
      </w:pPr>
      <w:r w:rsidRPr="00A26B3F">
        <w:rPr>
          <w:b/>
          <w:bCs/>
          <w:color w:val="auto"/>
          <w:sz w:val="24"/>
          <w:szCs w:val="24"/>
        </w:rPr>
        <w:t>Materials</w:t>
      </w:r>
    </w:p>
    <w:p w14:paraId="7773DC74" w14:textId="576E8D38" w:rsidR="007B5B25" w:rsidRPr="00A26B3F" w:rsidRDefault="00000000" w:rsidP="00EE5546">
      <w:pPr>
        <w:numPr>
          <w:ilvl w:val="0"/>
          <w:numId w:val="3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Jupyter notebook with pre-written analysis code</w:t>
      </w:r>
      <w:r w:rsidR="00E418CE" w:rsidRPr="00A26B3F">
        <w:rPr>
          <w:sz w:val="22"/>
          <w:szCs w:val="22"/>
        </w:rPr>
        <w:t xml:space="preserve"> (found on course’s github page)</w:t>
      </w:r>
    </w:p>
    <w:p w14:paraId="32DD335F" w14:textId="77777777" w:rsidR="007B5B25" w:rsidRPr="00A26B3F" w:rsidRDefault="00000000" w:rsidP="00EE5546">
      <w:pPr>
        <w:numPr>
          <w:ilvl w:val="0"/>
          <w:numId w:val="3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EEG dataset (accessible on the course server)</w:t>
      </w:r>
    </w:p>
    <w:p w14:paraId="6B088645" w14:textId="77777777" w:rsidR="007B5B25" w:rsidRPr="00A26B3F" w:rsidRDefault="00000000" w:rsidP="00EE5546">
      <w:pPr>
        <w:numPr>
          <w:ilvl w:val="0"/>
          <w:numId w:val="3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This lab worksheet</w:t>
      </w:r>
    </w:p>
    <w:p w14:paraId="102CF484" w14:textId="77777777" w:rsidR="00E418CE" w:rsidRPr="00A26B3F" w:rsidRDefault="00E418CE" w:rsidP="00EE5546">
      <w:pPr>
        <w:pStyle w:val="Heading3"/>
        <w:spacing w:before="0" w:after="0"/>
        <w:jc w:val="both"/>
        <w:rPr>
          <w:color w:val="auto"/>
          <w:sz w:val="24"/>
          <w:szCs w:val="24"/>
        </w:rPr>
      </w:pPr>
      <w:bookmarkStart w:id="5" w:name="instructions"/>
      <w:bookmarkEnd w:id="4"/>
    </w:p>
    <w:p w14:paraId="4113FF33" w14:textId="472C790E" w:rsidR="007B5B25" w:rsidRPr="00A26B3F" w:rsidRDefault="00000000" w:rsidP="00E418CE">
      <w:pPr>
        <w:pStyle w:val="Heading3"/>
        <w:pBdr>
          <w:bottom w:val="single" w:sz="4" w:space="1" w:color="auto"/>
        </w:pBdr>
        <w:spacing w:before="0" w:after="0"/>
        <w:jc w:val="both"/>
        <w:rPr>
          <w:b/>
          <w:bCs/>
          <w:color w:val="auto"/>
          <w:sz w:val="24"/>
          <w:szCs w:val="24"/>
        </w:rPr>
      </w:pPr>
      <w:r w:rsidRPr="00A26B3F">
        <w:rPr>
          <w:b/>
          <w:bCs/>
          <w:color w:val="auto"/>
          <w:sz w:val="24"/>
          <w:szCs w:val="24"/>
        </w:rPr>
        <w:t>Instructions</w:t>
      </w:r>
    </w:p>
    <w:p w14:paraId="39591C97" w14:textId="77777777" w:rsidR="00E418CE" w:rsidRPr="00A26B3F" w:rsidRDefault="00E418CE" w:rsidP="00EE5546">
      <w:pPr>
        <w:pStyle w:val="Heading4"/>
        <w:spacing w:before="0" w:after="0"/>
        <w:jc w:val="both"/>
        <w:rPr>
          <w:color w:val="auto"/>
          <w:sz w:val="22"/>
          <w:szCs w:val="22"/>
        </w:rPr>
      </w:pPr>
      <w:bookmarkStart w:id="6" w:name="part-1-running-the-analysis"/>
    </w:p>
    <w:p w14:paraId="3732245D" w14:textId="27AD2B0B" w:rsidR="007B5B25" w:rsidRPr="00A26B3F" w:rsidRDefault="00000000" w:rsidP="00EE5546">
      <w:pPr>
        <w:pStyle w:val="Heading4"/>
        <w:spacing w:before="0" w:after="0"/>
        <w:jc w:val="both"/>
        <w:rPr>
          <w:color w:val="auto"/>
          <w:sz w:val="22"/>
          <w:szCs w:val="22"/>
        </w:rPr>
      </w:pPr>
      <w:r w:rsidRPr="00A26B3F">
        <w:rPr>
          <w:color w:val="auto"/>
          <w:sz w:val="22"/>
          <w:szCs w:val="22"/>
        </w:rPr>
        <w:t>Part 1: Running the Analysis</w:t>
      </w:r>
    </w:p>
    <w:p w14:paraId="19A9DFA6" w14:textId="418F9B66" w:rsidR="007B5B25" w:rsidRPr="00A26B3F" w:rsidRDefault="00000000" w:rsidP="00EE5546">
      <w:pPr>
        <w:numPr>
          <w:ilvl w:val="0"/>
          <w:numId w:val="4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Open the provided Jupyter notebook</w:t>
      </w:r>
      <w:r w:rsidR="00E418CE" w:rsidRPr="00A26B3F">
        <w:rPr>
          <w:sz w:val="22"/>
          <w:szCs w:val="22"/>
        </w:rPr>
        <w:t>.</w:t>
      </w:r>
    </w:p>
    <w:p w14:paraId="24F5B14F" w14:textId="0AB5F7A7" w:rsidR="007B5B25" w:rsidRPr="00A26B3F" w:rsidRDefault="00000000" w:rsidP="00EE5546">
      <w:pPr>
        <w:numPr>
          <w:ilvl w:val="0"/>
          <w:numId w:val="4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 xml:space="preserve">You'll be </w:t>
      </w:r>
      <w:r w:rsidR="00E418CE" w:rsidRPr="00A26B3F">
        <w:rPr>
          <w:sz w:val="22"/>
          <w:szCs w:val="22"/>
        </w:rPr>
        <w:t xml:space="preserve">testing different subjects by changing the </w:t>
      </w:r>
      <w:r w:rsidRPr="00A26B3F">
        <w:rPr>
          <w:sz w:val="22"/>
          <w:szCs w:val="22"/>
        </w:rPr>
        <w:t>subject ID</w:t>
      </w:r>
    </w:p>
    <w:p w14:paraId="009FDA8D" w14:textId="77777777" w:rsidR="007B5B25" w:rsidRPr="00A26B3F" w:rsidRDefault="00000000" w:rsidP="00EE5546">
      <w:pPr>
        <w:numPr>
          <w:ilvl w:val="0"/>
          <w:numId w:val="4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Update the subject number in the code cell:</w:t>
      </w:r>
    </w:p>
    <w:p w14:paraId="0F900534" w14:textId="77777777" w:rsidR="007B5B25" w:rsidRPr="00D63655" w:rsidRDefault="00000000" w:rsidP="00EE5546">
      <w:pPr>
        <w:pStyle w:val="SourceCode"/>
        <w:numPr>
          <w:ilvl w:val="0"/>
          <w:numId w:val="1"/>
        </w:numPr>
        <w:spacing w:after="0"/>
        <w:jc w:val="both"/>
        <w:rPr>
          <w:rFonts w:ascii="Lucida Console" w:hAnsi="Lucida Console"/>
          <w:sz w:val="21"/>
          <w:szCs w:val="21"/>
        </w:rPr>
      </w:pPr>
      <w:r w:rsidRPr="00D63655">
        <w:rPr>
          <w:rStyle w:val="NormalTok"/>
          <w:rFonts w:ascii="Lucida Console" w:hAnsi="Lucida Console"/>
          <w:sz w:val="20"/>
          <w:szCs w:val="21"/>
        </w:rPr>
        <w:t xml:space="preserve">subject </w:t>
      </w:r>
      <w:r w:rsidRPr="00D63655">
        <w:rPr>
          <w:rStyle w:val="OperatorTok"/>
          <w:rFonts w:ascii="Lucida Console" w:hAnsi="Lucida Console"/>
          <w:color w:val="auto"/>
          <w:sz w:val="20"/>
          <w:szCs w:val="21"/>
        </w:rPr>
        <w:t>=</w:t>
      </w:r>
      <w:r w:rsidRPr="00D63655">
        <w:rPr>
          <w:rStyle w:val="NormalTok"/>
          <w:rFonts w:ascii="Lucida Console" w:hAnsi="Lucida Console"/>
          <w:sz w:val="20"/>
          <w:szCs w:val="21"/>
        </w:rPr>
        <w:t xml:space="preserve"> </w:t>
      </w:r>
      <w:r w:rsidRPr="00D63655">
        <w:rPr>
          <w:rStyle w:val="StringTok"/>
          <w:rFonts w:ascii="Lucida Console" w:hAnsi="Lucida Console"/>
          <w:color w:val="auto"/>
          <w:sz w:val="20"/>
          <w:szCs w:val="21"/>
        </w:rPr>
        <w:t>"XX"</w:t>
      </w:r>
      <w:r w:rsidRPr="00D63655">
        <w:rPr>
          <w:rStyle w:val="NormalTok"/>
          <w:rFonts w:ascii="Lucida Console" w:hAnsi="Lucida Console"/>
          <w:sz w:val="20"/>
          <w:szCs w:val="21"/>
        </w:rPr>
        <w:t xml:space="preserve">  </w:t>
      </w:r>
      <w:r w:rsidRPr="00D63655">
        <w:rPr>
          <w:rStyle w:val="CommentTok"/>
          <w:rFonts w:ascii="Lucida Console" w:hAnsi="Lucida Console"/>
          <w:color w:val="auto"/>
          <w:sz w:val="20"/>
          <w:szCs w:val="21"/>
        </w:rPr>
        <w:t># Replace with your assigned subject number</w:t>
      </w:r>
    </w:p>
    <w:p w14:paraId="2324554A" w14:textId="1EFE9267" w:rsidR="007B5B25" w:rsidRPr="00A26B3F" w:rsidRDefault="00000000" w:rsidP="00EE5546">
      <w:pPr>
        <w:numPr>
          <w:ilvl w:val="0"/>
          <w:numId w:val="4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Run all cells in the notebook</w:t>
      </w:r>
      <w:r w:rsidR="00D63655">
        <w:rPr>
          <w:sz w:val="22"/>
          <w:szCs w:val="22"/>
        </w:rPr>
        <w:t>.</w:t>
      </w:r>
    </w:p>
    <w:p w14:paraId="43E8BC1B" w14:textId="27433690" w:rsidR="007B5B25" w:rsidRPr="00A26B3F" w:rsidRDefault="00000000" w:rsidP="00EE5546">
      <w:pPr>
        <w:numPr>
          <w:ilvl w:val="0"/>
          <w:numId w:val="4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 xml:space="preserve">Save any generated figures </w:t>
      </w:r>
      <w:r w:rsidR="00E418CE" w:rsidRPr="00A26B3F">
        <w:rPr>
          <w:sz w:val="22"/>
          <w:szCs w:val="22"/>
        </w:rPr>
        <w:t xml:space="preserve">of interest </w:t>
      </w:r>
      <w:r w:rsidRPr="00A26B3F">
        <w:rPr>
          <w:sz w:val="22"/>
          <w:szCs w:val="22"/>
        </w:rPr>
        <w:t>for your report</w:t>
      </w:r>
      <w:r w:rsidR="00D63655">
        <w:rPr>
          <w:sz w:val="22"/>
          <w:szCs w:val="22"/>
        </w:rPr>
        <w:t>.</w:t>
      </w:r>
    </w:p>
    <w:p w14:paraId="409F53F9" w14:textId="77777777" w:rsidR="00E418CE" w:rsidRPr="00A26B3F" w:rsidRDefault="00E418CE" w:rsidP="00EE5546">
      <w:pPr>
        <w:pStyle w:val="Heading4"/>
        <w:spacing w:before="0" w:after="0"/>
        <w:jc w:val="both"/>
        <w:rPr>
          <w:color w:val="auto"/>
          <w:sz w:val="22"/>
          <w:szCs w:val="22"/>
        </w:rPr>
      </w:pPr>
      <w:bookmarkStart w:id="7" w:name="part-2-visual-analysis"/>
      <w:bookmarkEnd w:id="6"/>
    </w:p>
    <w:p w14:paraId="52852D30" w14:textId="0894697B" w:rsidR="007B5B25" w:rsidRPr="00A26B3F" w:rsidRDefault="00000000" w:rsidP="00EE5546">
      <w:pPr>
        <w:pStyle w:val="Heading4"/>
        <w:spacing w:before="0" w:after="0"/>
        <w:jc w:val="both"/>
        <w:rPr>
          <w:color w:val="auto"/>
          <w:sz w:val="22"/>
          <w:szCs w:val="22"/>
        </w:rPr>
      </w:pPr>
      <w:r w:rsidRPr="00A26B3F">
        <w:rPr>
          <w:color w:val="auto"/>
          <w:sz w:val="22"/>
          <w:szCs w:val="22"/>
        </w:rPr>
        <w:t>Part 2: Visual Analysis</w:t>
      </w:r>
    </w:p>
    <w:p w14:paraId="5A2376A2" w14:textId="77777777" w:rsidR="007B5B25" w:rsidRPr="00A26B3F" w:rsidRDefault="00000000" w:rsidP="00EE5546">
      <w:pPr>
        <w:pStyle w:val="FirstParagraph"/>
        <w:spacing w:before="0"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Carefully examine the figures produced by the code, focusing on:</w:t>
      </w:r>
    </w:p>
    <w:p w14:paraId="1D8B09C8" w14:textId="77777777" w:rsidR="007B5B25" w:rsidRPr="00A26B3F" w:rsidRDefault="00000000" w:rsidP="00EE5546">
      <w:pPr>
        <w:numPr>
          <w:ilvl w:val="0"/>
          <w:numId w:val="5"/>
        </w:numPr>
        <w:spacing w:after="0"/>
        <w:jc w:val="both"/>
        <w:rPr>
          <w:sz w:val="22"/>
          <w:szCs w:val="22"/>
        </w:rPr>
      </w:pPr>
      <w:r w:rsidRPr="00A26B3F">
        <w:rPr>
          <w:b/>
          <w:bCs/>
          <w:sz w:val="22"/>
          <w:szCs w:val="22"/>
        </w:rPr>
        <w:t>Power Spectral Density (PSD) Plots</w:t>
      </w:r>
    </w:p>
    <w:p w14:paraId="7A030AD4" w14:textId="77777777" w:rsidR="007B5B25" w:rsidRPr="00A26B3F" w:rsidRDefault="00000000" w:rsidP="00EE5546">
      <w:pPr>
        <w:numPr>
          <w:ilvl w:val="1"/>
          <w:numId w:val="6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Look for differences between eyes-open and eyes-closed conditions</w:t>
      </w:r>
    </w:p>
    <w:p w14:paraId="61C36AAA" w14:textId="77777777" w:rsidR="007B5B25" w:rsidRPr="00A26B3F" w:rsidRDefault="00000000" w:rsidP="00EE5546">
      <w:pPr>
        <w:numPr>
          <w:ilvl w:val="1"/>
          <w:numId w:val="6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Identify the alpha peak (typically 8-13 Hz)</w:t>
      </w:r>
    </w:p>
    <w:p w14:paraId="20DFDB25" w14:textId="77777777" w:rsidR="007B5B25" w:rsidRPr="00A26B3F" w:rsidRDefault="00000000" w:rsidP="00EE5546">
      <w:pPr>
        <w:numPr>
          <w:ilvl w:val="1"/>
          <w:numId w:val="6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Note any other frequency bands that show changes</w:t>
      </w:r>
    </w:p>
    <w:p w14:paraId="46E6D6AF" w14:textId="77777777" w:rsidR="007B5B25" w:rsidRPr="00A26B3F" w:rsidRDefault="00000000" w:rsidP="00EE5546">
      <w:pPr>
        <w:numPr>
          <w:ilvl w:val="0"/>
          <w:numId w:val="5"/>
        </w:numPr>
        <w:spacing w:after="0"/>
        <w:jc w:val="both"/>
        <w:rPr>
          <w:sz w:val="22"/>
          <w:szCs w:val="22"/>
        </w:rPr>
      </w:pPr>
      <w:r w:rsidRPr="00A26B3F">
        <w:rPr>
          <w:b/>
          <w:bCs/>
          <w:sz w:val="22"/>
          <w:szCs w:val="22"/>
        </w:rPr>
        <w:t>Topographic Maps</w:t>
      </w:r>
    </w:p>
    <w:p w14:paraId="20C6D2EA" w14:textId="77777777" w:rsidR="007B5B25" w:rsidRPr="00A26B3F" w:rsidRDefault="00000000" w:rsidP="00EE5546">
      <w:pPr>
        <w:numPr>
          <w:ilvl w:val="1"/>
          <w:numId w:val="7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Observe the spatial distribution of alpha power</w:t>
      </w:r>
    </w:p>
    <w:p w14:paraId="06961E99" w14:textId="77777777" w:rsidR="007B5B25" w:rsidRPr="00A26B3F" w:rsidRDefault="00000000" w:rsidP="00EE5546">
      <w:pPr>
        <w:numPr>
          <w:ilvl w:val="1"/>
          <w:numId w:val="7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Compare the patterns between conditions</w:t>
      </w:r>
    </w:p>
    <w:p w14:paraId="482080EA" w14:textId="77777777" w:rsidR="007B5B25" w:rsidRPr="00A26B3F" w:rsidRDefault="00000000" w:rsidP="00EE5546">
      <w:pPr>
        <w:numPr>
          <w:ilvl w:val="1"/>
          <w:numId w:val="7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Look for regions with the strongest differences</w:t>
      </w:r>
    </w:p>
    <w:p w14:paraId="21FE66BA" w14:textId="77777777" w:rsidR="007B5B25" w:rsidRPr="00A26B3F" w:rsidRDefault="00000000" w:rsidP="00EE5546">
      <w:pPr>
        <w:numPr>
          <w:ilvl w:val="0"/>
          <w:numId w:val="5"/>
        </w:numPr>
        <w:spacing w:after="0"/>
        <w:jc w:val="both"/>
        <w:rPr>
          <w:sz w:val="22"/>
          <w:szCs w:val="22"/>
        </w:rPr>
      </w:pPr>
      <w:r w:rsidRPr="00A26B3F">
        <w:rPr>
          <w:b/>
          <w:bCs/>
          <w:sz w:val="22"/>
          <w:szCs w:val="22"/>
        </w:rPr>
        <w:t>Time-Frequency Plots</w:t>
      </w:r>
    </w:p>
    <w:p w14:paraId="37B7BF9E" w14:textId="77777777" w:rsidR="007B5B25" w:rsidRPr="00A26B3F" w:rsidRDefault="00000000" w:rsidP="00EE5546">
      <w:pPr>
        <w:numPr>
          <w:ilvl w:val="1"/>
          <w:numId w:val="8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Check the stability of the alpha rhythm over time</w:t>
      </w:r>
    </w:p>
    <w:p w14:paraId="1F3EE645" w14:textId="77777777" w:rsidR="007B5B25" w:rsidRPr="00A26B3F" w:rsidRDefault="00000000" w:rsidP="00EE5546">
      <w:pPr>
        <w:numPr>
          <w:ilvl w:val="1"/>
          <w:numId w:val="8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Note any transient changes or patterns</w:t>
      </w:r>
    </w:p>
    <w:p w14:paraId="4B149EB0" w14:textId="77777777" w:rsidR="007B5B25" w:rsidRPr="00A26B3F" w:rsidRDefault="00000000" w:rsidP="00EE5546">
      <w:pPr>
        <w:pStyle w:val="Heading4"/>
        <w:spacing w:before="0" w:after="0"/>
        <w:jc w:val="both"/>
        <w:rPr>
          <w:color w:val="auto"/>
          <w:sz w:val="22"/>
          <w:szCs w:val="22"/>
        </w:rPr>
      </w:pPr>
      <w:bookmarkStart w:id="8" w:name="part-3-documentation"/>
      <w:bookmarkEnd w:id="7"/>
      <w:r w:rsidRPr="00A26B3F">
        <w:rPr>
          <w:color w:val="auto"/>
          <w:sz w:val="22"/>
          <w:szCs w:val="22"/>
        </w:rPr>
        <w:t>Part 3: Documentation</w:t>
      </w:r>
    </w:p>
    <w:p w14:paraId="7118938F" w14:textId="77777777" w:rsidR="007B5B25" w:rsidRPr="00A26B3F" w:rsidRDefault="00000000" w:rsidP="00EE5546">
      <w:pPr>
        <w:pStyle w:val="FirstParagraph"/>
        <w:spacing w:before="0"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Complete the attached Subject Analysis Checklist for your assigned subject.</w:t>
      </w:r>
    </w:p>
    <w:p w14:paraId="2957F45E" w14:textId="77777777" w:rsidR="00A26B3F" w:rsidRDefault="00A26B3F" w:rsidP="00EE5546">
      <w:pPr>
        <w:pStyle w:val="Heading3"/>
        <w:spacing w:before="0" w:after="0"/>
        <w:jc w:val="both"/>
        <w:rPr>
          <w:b/>
          <w:bCs/>
          <w:color w:val="auto"/>
          <w:sz w:val="24"/>
          <w:szCs w:val="24"/>
        </w:rPr>
      </w:pPr>
      <w:bookmarkStart w:id="9" w:name="subject-analysis-checklist"/>
      <w:bookmarkEnd w:id="5"/>
      <w:bookmarkEnd w:id="8"/>
    </w:p>
    <w:p w14:paraId="613B6A06" w14:textId="77777777" w:rsidR="00A26B3F" w:rsidRPr="00A26B3F" w:rsidRDefault="00A26B3F" w:rsidP="00A26B3F">
      <w:pPr>
        <w:pStyle w:val="BodyText"/>
      </w:pPr>
    </w:p>
    <w:p w14:paraId="56E1DC0B" w14:textId="2D51773C" w:rsidR="007B5B25" w:rsidRPr="00A26B3F" w:rsidRDefault="00000000" w:rsidP="00EE5546">
      <w:pPr>
        <w:pStyle w:val="Heading3"/>
        <w:spacing w:before="0" w:after="0"/>
        <w:jc w:val="both"/>
        <w:rPr>
          <w:b/>
          <w:bCs/>
          <w:color w:val="auto"/>
          <w:sz w:val="24"/>
          <w:szCs w:val="24"/>
        </w:rPr>
      </w:pPr>
      <w:r w:rsidRPr="00A26B3F">
        <w:rPr>
          <w:b/>
          <w:bCs/>
          <w:color w:val="auto"/>
          <w:sz w:val="24"/>
          <w:szCs w:val="24"/>
        </w:rPr>
        <w:lastRenderedPageBreak/>
        <w:t>Subject Analysis Checklist</w:t>
      </w:r>
    </w:p>
    <w:p w14:paraId="2D945972" w14:textId="77777777" w:rsidR="00E418CE" w:rsidRPr="00A26B3F" w:rsidRDefault="00E418CE" w:rsidP="00EE5546">
      <w:pPr>
        <w:pStyle w:val="FirstParagraph"/>
        <w:spacing w:before="0" w:after="0"/>
        <w:jc w:val="both"/>
        <w:rPr>
          <w:b/>
          <w:bCs/>
          <w:sz w:val="22"/>
          <w:szCs w:val="22"/>
        </w:rPr>
      </w:pPr>
    </w:p>
    <w:p w14:paraId="31C37F05" w14:textId="15ADA6B9" w:rsidR="007B5B25" w:rsidRPr="00A26B3F" w:rsidRDefault="00000000" w:rsidP="00EE5546">
      <w:pPr>
        <w:pStyle w:val="FirstParagraph"/>
        <w:spacing w:before="0" w:after="0"/>
        <w:jc w:val="both"/>
        <w:rPr>
          <w:sz w:val="22"/>
          <w:szCs w:val="22"/>
        </w:rPr>
      </w:pPr>
      <w:r w:rsidRPr="00A26B3F">
        <w:rPr>
          <w:b/>
          <w:bCs/>
          <w:sz w:val="22"/>
          <w:szCs w:val="22"/>
        </w:rPr>
        <w:t>Subject ID</w:t>
      </w:r>
      <w:r w:rsidRPr="00A26B3F">
        <w:rPr>
          <w:sz w:val="22"/>
          <w:szCs w:val="22"/>
        </w:rPr>
        <w:t xml:space="preserve">: </w:t>
      </w:r>
      <w:r w:rsidR="002A755A" w:rsidRPr="002A755A">
        <w:rPr>
          <w:sz w:val="22"/>
          <w:szCs w:val="22"/>
        </w:rPr>
        <w:t>46</w:t>
      </w:r>
    </w:p>
    <w:p w14:paraId="2CD20F51" w14:textId="77777777" w:rsidR="00E418CE" w:rsidRPr="00A26B3F" w:rsidRDefault="00E418CE" w:rsidP="00EE5546">
      <w:pPr>
        <w:pStyle w:val="Heading4"/>
        <w:spacing w:before="0" w:after="0"/>
        <w:jc w:val="both"/>
        <w:rPr>
          <w:color w:val="auto"/>
          <w:sz w:val="22"/>
          <w:szCs w:val="22"/>
        </w:rPr>
      </w:pPr>
      <w:bookmarkStart w:id="10" w:name="Xb554b382b0f7cdcd9255a0321c0407b1231341d"/>
    </w:p>
    <w:p w14:paraId="33ECA14F" w14:textId="1134ACB3" w:rsidR="007B5B25" w:rsidRPr="00A26B3F" w:rsidRDefault="00000000" w:rsidP="00EE5546">
      <w:pPr>
        <w:pStyle w:val="Heading4"/>
        <w:spacing w:before="0" w:after="0"/>
        <w:jc w:val="both"/>
        <w:rPr>
          <w:color w:val="auto"/>
          <w:sz w:val="22"/>
          <w:szCs w:val="22"/>
        </w:rPr>
      </w:pPr>
      <w:r w:rsidRPr="00A26B3F">
        <w:rPr>
          <w:color w:val="auto"/>
          <w:sz w:val="22"/>
          <w:szCs w:val="22"/>
        </w:rPr>
        <w:t>1. Alpha Rhythm Characteristics</w:t>
      </w:r>
    </w:p>
    <w:p w14:paraId="3CCCEEDA" w14:textId="77777777" w:rsidR="00E418CE" w:rsidRPr="00A26B3F" w:rsidRDefault="00E418CE" w:rsidP="00EE5546">
      <w:pPr>
        <w:pStyle w:val="Heading4"/>
        <w:spacing w:before="0" w:after="0"/>
        <w:jc w:val="both"/>
        <w:rPr>
          <w:color w:val="auto"/>
          <w:sz w:val="22"/>
          <w:szCs w:val="22"/>
        </w:rPr>
      </w:pPr>
      <w:bookmarkStart w:id="11" w:name="X476e2e346c7759440ba204c0bb9dcd7f920077f"/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E418CE" w:rsidRPr="00A26B3F" w14:paraId="23EC2E0E" w14:textId="77777777" w:rsidTr="00E418CE">
        <w:tc>
          <w:tcPr>
            <w:tcW w:w="1915" w:type="dxa"/>
          </w:tcPr>
          <w:p w14:paraId="1AAAEC08" w14:textId="5FCBF99E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Feature</w:t>
            </w:r>
          </w:p>
        </w:tc>
        <w:tc>
          <w:tcPr>
            <w:tcW w:w="1915" w:type="dxa"/>
          </w:tcPr>
          <w:p w14:paraId="2A2D9F9C" w14:textId="31A663AF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Strong</w:t>
            </w:r>
          </w:p>
        </w:tc>
        <w:tc>
          <w:tcPr>
            <w:tcW w:w="1915" w:type="dxa"/>
          </w:tcPr>
          <w:p w14:paraId="3351000F" w14:textId="40D74ADD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Moderate</w:t>
            </w:r>
          </w:p>
        </w:tc>
        <w:tc>
          <w:tcPr>
            <w:tcW w:w="1915" w:type="dxa"/>
          </w:tcPr>
          <w:p w14:paraId="457C17DD" w14:textId="5D4CA1E9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Weak</w:t>
            </w:r>
          </w:p>
        </w:tc>
        <w:tc>
          <w:tcPr>
            <w:tcW w:w="1916" w:type="dxa"/>
          </w:tcPr>
          <w:p w14:paraId="44AC6003" w14:textId="5943B031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Not present</w:t>
            </w:r>
          </w:p>
        </w:tc>
      </w:tr>
      <w:tr w:rsidR="00E418CE" w:rsidRPr="00A26B3F" w14:paraId="4847CD8C" w14:textId="77777777" w:rsidTr="00E418CE">
        <w:tc>
          <w:tcPr>
            <w:tcW w:w="1915" w:type="dxa"/>
          </w:tcPr>
          <w:p w14:paraId="36AF9632" w14:textId="6A3CCF32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Alpha blocking effect</w:t>
            </w:r>
          </w:p>
        </w:tc>
        <w:tc>
          <w:tcPr>
            <w:tcW w:w="1915" w:type="dxa"/>
          </w:tcPr>
          <w:p w14:paraId="0921BE1B" w14:textId="77777777" w:rsidR="00E418CE" w:rsidRPr="00A26B3F" w:rsidRDefault="00E418CE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  <w:tc>
          <w:tcPr>
            <w:tcW w:w="1915" w:type="dxa"/>
          </w:tcPr>
          <w:p w14:paraId="6E86BF4A" w14:textId="77777777" w:rsidR="00E418CE" w:rsidRPr="00A26B3F" w:rsidRDefault="00E418CE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  <w:tc>
          <w:tcPr>
            <w:tcW w:w="1915" w:type="dxa"/>
          </w:tcPr>
          <w:p w14:paraId="42655D8A" w14:textId="2C8372CC" w:rsidR="00E418CE" w:rsidRPr="00A26B3F" w:rsidRDefault="00E418CE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  <w:tc>
          <w:tcPr>
            <w:tcW w:w="1916" w:type="dxa"/>
          </w:tcPr>
          <w:p w14:paraId="45C24116" w14:textId="4F28D2EC" w:rsidR="00E418CE" w:rsidRPr="00A26B3F" w:rsidRDefault="00517D4B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</w:t>
            </w:r>
          </w:p>
        </w:tc>
      </w:tr>
      <w:tr w:rsidR="00E418CE" w:rsidRPr="00A26B3F" w14:paraId="3E627536" w14:textId="77777777" w:rsidTr="00E418CE">
        <w:tc>
          <w:tcPr>
            <w:tcW w:w="1915" w:type="dxa"/>
          </w:tcPr>
          <w:p w14:paraId="05A54490" w14:textId="0F8B9501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Alpha peak clarity</w:t>
            </w:r>
          </w:p>
        </w:tc>
        <w:tc>
          <w:tcPr>
            <w:tcW w:w="1915" w:type="dxa"/>
          </w:tcPr>
          <w:p w14:paraId="3043ED7A" w14:textId="0D5FE057" w:rsidR="00E418CE" w:rsidRPr="00A26B3F" w:rsidRDefault="005D059D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</w:t>
            </w:r>
          </w:p>
        </w:tc>
        <w:tc>
          <w:tcPr>
            <w:tcW w:w="1915" w:type="dxa"/>
          </w:tcPr>
          <w:p w14:paraId="38FA3EC2" w14:textId="77777777" w:rsidR="00E418CE" w:rsidRPr="00A26B3F" w:rsidRDefault="00E418CE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  <w:tc>
          <w:tcPr>
            <w:tcW w:w="1915" w:type="dxa"/>
          </w:tcPr>
          <w:p w14:paraId="73465F5B" w14:textId="77777777" w:rsidR="00E418CE" w:rsidRPr="00A26B3F" w:rsidRDefault="00E418CE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  <w:tc>
          <w:tcPr>
            <w:tcW w:w="1916" w:type="dxa"/>
          </w:tcPr>
          <w:p w14:paraId="6DC51FD1" w14:textId="77777777" w:rsidR="00E418CE" w:rsidRPr="00A26B3F" w:rsidRDefault="00E418CE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</w:tr>
    </w:tbl>
    <w:p w14:paraId="61DF7428" w14:textId="77777777" w:rsidR="00E418CE" w:rsidRPr="00A26B3F" w:rsidRDefault="00E418CE" w:rsidP="00D63655">
      <w:pPr>
        <w:pStyle w:val="Heading4"/>
        <w:spacing w:before="0" w:after="0"/>
        <w:rPr>
          <w:color w:val="auto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E418CE" w:rsidRPr="00A26B3F" w14:paraId="3943E345" w14:textId="77777777" w:rsidTr="00E418CE">
        <w:tc>
          <w:tcPr>
            <w:tcW w:w="2394" w:type="dxa"/>
          </w:tcPr>
          <w:p w14:paraId="0D75D5C0" w14:textId="2C6A72E9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Alpha band width</w:t>
            </w:r>
          </w:p>
        </w:tc>
        <w:tc>
          <w:tcPr>
            <w:tcW w:w="2394" w:type="dxa"/>
          </w:tcPr>
          <w:p w14:paraId="7C95DBF2" w14:textId="4B626E81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Narrow (&lt; 2Hz)</w:t>
            </w:r>
          </w:p>
        </w:tc>
        <w:tc>
          <w:tcPr>
            <w:tcW w:w="2394" w:type="dxa"/>
          </w:tcPr>
          <w:p w14:paraId="1C23D1C5" w14:textId="506FA756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Medium (2-4Hz)</w:t>
            </w:r>
          </w:p>
        </w:tc>
        <w:tc>
          <w:tcPr>
            <w:tcW w:w="2394" w:type="dxa"/>
          </w:tcPr>
          <w:p w14:paraId="253339FA" w14:textId="59D2F0EA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Wide (&gt;4Hz)</w:t>
            </w:r>
          </w:p>
        </w:tc>
      </w:tr>
      <w:tr w:rsidR="00E418CE" w:rsidRPr="00A26B3F" w14:paraId="248E2C30" w14:textId="77777777" w:rsidTr="00E418CE">
        <w:tc>
          <w:tcPr>
            <w:tcW w:w="2394" w:type="dxa"/>
          </w:tcPr>
          <w:p w14:paraId="7C72916C" w14:textId="4DA5203D" w:rsidR="00E418CE" w:rsidRPr="00A26B3F" w:rsidRDefault="00E418CE" w:rsidP="00D63655">
            <w:pPr>
              <w:pStyle w:val="BodyText"/>
              <w:tabs>
                <w:tab w:val="right" w:pos="2178"/>
              </w:tabs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Check one:</w:t>
            </w:r>
            <w:r w:rsidR="00A26B3F" w:rsidRPr="00A26B3F">
              <w:rPr>
                <w:b/>
                <w:bCs/>
                <w:i/>
                <w:iCs/>
                <w:sz w:val="22"/>
                <w:szCs w:val="22"/>
              </w:rPr>
              <w:tab/>
            </w:r>
          </w:p>
        </w:tc>
        <w:tc>
          <w:tcPr>
            <w:tcW w:w="2394" w:type="dxa"/>
          </w:tcPr>
          <w:p w14:paraId="5241E7C0" w14:textId="4D1DDACE" w:rsidR="00E418CE" w:rsidRPr="00A26B3F" w:rsidRDefault="005D059D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</w:t>
            </w:r>
          </w:p>
        </w:tc>
        <w:tc>
          <w:tcPr>
            <w:tcW w:w="2394" w:type="dxa"/>
          </w:tcPr>
          <w:p w14:paraId="456492FB" w14:textId="77777777" w:rsidR="00E418CE" w:rsidRPr="00A26B3F" w:rsidRDefault="00E418CE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  <w:tc>
          <w:tcPr>
            <w:tcW w:w="2394" w:type="dxa"/>
          </w:tcPr>
          <w:p w14:paraId="3E67860B" w14:textId="77777777" w:rsidR="00E418CE" w:rsidRPr="00A26B3F" w:rsidRDefault="00E418CE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</w:tr>
    </w:tbl>
    <w:p w14:paraId="2FEA4056" w14:textId="77777777" w:rsidR="00E418CE" w:rsidRPr="00A26B3F" w:rsidRDefault="00E418CE" w:rsidP="00D63655">
      <w:pPr>
        <w:pStyle w:val="BodyText"/>
        <w:rPr>
          <w:sz w:val="22"/>
          <w:szCs w:val="22"/>
        </w:rPr>
      </w:pPr>
    </w:p>
    <w:p w14:paraId="2D6F351A" w14:textId="56143FC6" w:rsidR="007B5B25" w:rsidRPr="00A26B3F" w:rsidRDefault="00000000" w:rsidP="00D63655">
      <w:pPr>
        <w:pStyle w:val="Heading4"/>
        <w:spacing w:before="0" w:after="0"/>
        <w:rPr>
          <w:color w:val="auto"/>
          <w:sz w:val="22"/>
          <w:szCs w:val="22"/>
        </w:rPr>
      </w:pPr>
      <w:r w:rsidRPr="00A26B3F">
        <w:rPr>
          <w:color w:val="auto"/>
          <w:sz w:val="22"/>
          <w:szCs w:val="22"/>
        </w:rPr>
        <w:t>2. Spatial Distrib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2"/>
        <w:gridCol w:w="1871"/>
        <w:gridCol w:w="1871"/>
        <w:gridCol w:w="2094"/>
        <w:gridCol w:w="1858"/>
      </w:tblGrid>
      <w:tr w:rsidR="00E418CE" w:rsidRPr="00A26B3F" w14:paraId="044B5D08" w14:textId="77777777" w:rsidTr="00A21ED9">
        <w:tc>
          <w:tcPr>
            <w:tcW w:w="1915" w:type="dxa"/>
          </w:tcPr>
          <w:p w14:paraId="301BE5E2" w14:textId="64858E6F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Alpha topography</w:t>
            </w:r>
          </w:p>
        </w:tc>
        <w:tc>
          <w:tcPr>
            <w:tcW w:w="1915" w:type="dxa"/>
          </w:tcPr>
          <w:p w14:paraId="394ED3BD" w14:textId="69F69332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Occipital dominant</w:t>
            </w:r>
          </w:p>
        </w:tc>
        <w:tc>
          <w:tcPr>
            <w:tcW w:w="1915" w:type="dxa"/>
          </w:tcPr>
          <w:p w14:paraId="201DBBD3" w14:textId="42DB5707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Parietal dominant</w:t>
            </w:r>
          </w:p>
        </w:tc>
        <w:tc>
          <w:tcPr>
            <w:tcW w:w="1915" w:type="dxa"/>
          </w:tcPr>
          <w:p w14:paraId="2FBB500A" w14:textId="308D0327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Widespread</w:t>
            </w:r>
          </w:p>
        </w:tc>
        <w:tc>
          <w:tcPr>
            <w:tcW w:w="1916" w:type="dxa"/>
          </w:tcPr>
          <w:p w14:paraId="3FFA66ED" w14:textId="01D60B93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Other pattern</w:t>
            </w:r>
          </w:p>
        </w:tc>
      </w:tr>
      <w:tr w:rsidR="00E418CE" w:rsidRPr="00A26B3F" w14:paraId="057233F3" w14:textId="77777777" w:rsidTr="00A21ED9">
        <w:tc>
          <w:tcPr>
            <w:tcW w:w="1915" w:type="dxa"/>
          </w:tcPr>
          <w:p w14:paraId="5A3CA198" w14:textId="0672D910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Eyes closed</w:t>
            </w:r>
          </w:p>
        </w:tc>
        <w:tc>
          <w:tcPr>
            <w:tcW w:w="1915" w:type="dxa"/>
          </w:tcPr>
          <w:p w14:paraId="63102C11" w14:textId="1A36D384" w:rsidR="00E418CE" w:rsidRPr="00A26B3F" w:rsidRDefault="00C67D52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</w:t>
            </w:r>
          </w:p>
        </w:tc>
        <w:tc>
          <w:tcPr>
            <w:tcW w:w="1915" w:type="dxa"/>
          </w:tcPr>
          <w:p w14:paraId="7E777EEF" w14:textId="77777777" w:rsidR="00E418CE" w:rsidRPr="00A26B3F" w:rsidRDefault="00E418CE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  <w:tc>
          <w:tcPr>
            <w:tcW w:w="1915" w:type="dxa"/>
          </w:tcPr>
          <w:p w14:paraId="494D9334" w14:textId="77777777" w:rsidR="00E418CE" w:rsidRPr="00A26B3F" w:rsidRDefault="00E418CE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  <w:tc>
          <w:tcPr>
            <w:tcW w:w="1916" w:type="dxa"/>
          </w:tcPr>
          <w:p w14:paraId="40151FD0" w14:textId="77777777" w:rsidR="00E418CE" w:rsidRPr="00A26B3F" w:rsidRDefault="00E418CE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</w:tr>
      <w:tr w:rsidR="00E418CE" w:rsidRPr="00A26B3F" w14:paraId="6D784A07" w14:textId="77777777" w:rsidTr="00A21ED9">
        <w:tc>
          <w:tcPr>
            <w:tcW w:w="1915" w:type="dxa"/>
          </w:tcPr>
          <w:p w14:paraId="093FAC66" w14:textId="141C26FC" w:rsidR="00E418CE" w:rsidRPr="00A26B3F" w:rsidRDefault="00E418CE" w:rsidP="00D63655">
            <w:pPr>
              <w:pStyle w:val="BodyText"/>
              <w:spacing w:before="0" w:after="0"/>
              <w:rPr>
                <w:b/>
                <w:bCs/>
                <w:i/>
                <w:iCs/>
                <w:sz w:val="22"/>
                <w:szCs w:val="22"/>
              </w:rPr>
            </w:pPr>
            <w:r w:rsidRPr="00A26B3F">
              <w:rPr>
                <w:b/>
                <w:bCs/>
                <w:i/>
                <w:iCs/>
                <w:sz w:val="22"/>
                <w:szCs w:val="22"/>
              </w:rPr>
              <w:t>Eyes open</w:t>
            </w:r>
          </w:p>
        </w:tc>
        <w:tc>
          <w:tcPr>
            <w:tcW w:w="1915" w:type="dxa"/>
          </w:tcPr>
          <w:p w14:paraId="6AC58497" w14:textId="77777777" w:rsidR="00E418CE" w:rsidRPr="00A26B3F" w:rsidRDefault="00E418CE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  <w:tc>
          <w:tcPr>
            <w:tcW w:w="1915" w:type="dxa"/>
          </w:tcPr>
          <w:p w14:paraId="367C9642" w14:textId="77777777" w:rsidR="00E418CE" w:rsidRPr="00A26B3F" w:rsidRDefault="00E418CE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  <w:tc>
          <w:tcPr>
            <w:tcW w:w="1915" w:type="dxa"/>
          </w:tcPr>
          <w:p w14:paraId="649D3020" w14:textId="14704271" w:rsidR="00E418CE" w:rsidRPr="00A26B3F" w:rsidRDefault="004C199C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 (it’s widespread/frontal)</w:t>
            </w:r>
          </w:p>
        </w:tc>
        <w:tc>
          <w:tcPr>
            <w:tcW w:w="1916" w:type="dxa"/>
          </w:tcPr>
          <w:p w14:paraId="7D4C26C5" w14:textId="77777777" w:rsidR="00E418CE" w:rsidRPr="00A26B3F" w:rsidRDefault="00E418CE" w:rsidP="00D63655">
            <w:pPr>
              <w:pStyle w:val="BodyText"/>
              <w:spacing w:before="0" w:after="0"/>
              <w:rPr>
                <w:sz w:val="22"/>
                <w:szCs w:val="22"/>
              </w:rPr>
            </w:pPr>
          </w:p>
        </w:tc>
      </w:tr>
    </w:tbl>
    <w:p w14:paraId="1A5F9810" w14:textId="77777777" w:rsidR="00E418CE" w:rsidRPr="00A26B3F" w:rsidRDefault="00E418CE" w:rsidP="00D63655">
      <w:pPr>
        <w:pStyle w:val="Heading4"/>
        <w:spacing w:before="0" w:after="0"/>
        <w:rPr>
          <w:color w:val="auto"/>
          <w:sz w:val="22"/>
          <w:szCs w:val="22"/>
        </w:rPr>
      </w:pPr>
      <w:bookmarkStart w:id="12" w:name="Xb6a05ee75938b58172f0b02fbd7350e8329fae0"/>
      <w:bookmarkEnd w:id="11"/>
    </w:p>
    <w:p w14:paraId="03539B1B" w14:textId="5E9F251C" w:rsidR="007B5B25" w:rsidRPr="00A26B3F" w:rsidRDefault="00000000" w:rsidP="00D63655">
      <w:pPr>
        <w:pStyle w:val="Heading4"/>
        <w:spacing w:before="0" w:after="0"/>
        <w:rPr>
          <w:color w:val="auto"/>
          <w:sz w:val="22"/>
          <w:szCs w:val="22"/>
        </w:rPr>
      </w:pPr>
      <w:r w:rsidRPr="00A26B3F">
        <w:rPr>
          <w:color w:val="auto"/>
          <w:sz w:val="22"/>
          <w:szCs w:val="22"/>
        </w:rPr>
        <w:t>3. Frequency Band Changes (Eyes Open vs. Clos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E418CE" w:rsidRPr="00A26B3F" w14:paraId="62F7F0DF" w14:textId="77777777" w:rsidTr="00E418CE">
        <w:tc>
          <w:tcPr>
            <w:tcW w:w="2394" w:type="dxa"/>
          </w:tcPr>
          <w:p w14:paraId="159A73E6" w14:textId="7B0DA961" w:rsidR="00E418CE" w:rsidRPr="00A26B3F" w:rsidRDefault="00E418CE" w:rsidP="00D63655">
            <w:pPr>
              <w:pStyle w:val="Heading4"/>
              <w:spacing w:before="0" w:after="0"/>
              <w:rPr>
                <w:b/>
                <w:bCs/>
                <w:color w:val="auto"/>
                <w:sz w:val="22"/>
                <w:szCs w:val="22"/>
              </w:rPr>
            </w:pPr>
            <w:bookmarkStart w:id="13" w:name="X592cd3ab1b5c4e246868bcfe82558c85007cd6a"/>
            <w:bookmarkEnd w:id="12"/>
            <w:r w:rsidRPr="00A26B3F">
              <w:rPr>
                <w:b/>
                <w:bCs/>
                <w:color w:val="auto"/>
                <w:sz w:val="22"/>
                <w:szCs w:val="22"/>
              </w:rPr>
              <w:t>Frequency band</w:t>
            </w:r>
          </w:p>
        </w:tc>
        <w:tc>
          <w:tcPr>
            <w:tcW w:w="2394" w:type="dxa"/>
          </w:tcPr>
          <w:p w14:paraId="615CEA50" w14:textId="1D269D35" w:rsidR="00E418CE" w:rsidRPr="00A26B3F" w:rsidRDefault="00E418CE" w:rsidP="00D63655">
            <w:pPr>
              <w:pStyle w:val="Heading4"/>
              <w:spacing w:before="0" w:after="0"/>
              <w:rPr>
                <w:b/>
                <w:bCs/>
                <w:color w:val="auto"/>
                <w:sz w:val="22"/>
                <w:szCs w:val="22"/>
              </w:rPr>
            </w:pPr>
            <w:r w:rsidRPr="00A26B3F">
              <w:rPr>
                <w:b/>
                <w:bCs/>
                <w:color w:val="auto"/>
                <w:sz w:val="22"/>
                <w:szCs w:val="22"/>
              </w:rPr>
              <w:t>Increased in eyes open</w:t>
            </w:r>
          </w:p>
        </w:tc>
        <w:tc>
          <w:tcPr>
            <w:tcW w:w="2394" w:type="dxa"/>
          </w:tcPr>
          <w:p w14:paraId="4495DBE6" w14:textId="6F091038" w:rsidR="00E418CE" w:rsidRPr="00A26B3F" w:rsidRDefault="00E418CE" w:rsidP="00D63655">
            <w:pPr>
              <w:pStyle w:val="Heading4"/>
              <w:spacing w:before="0" w:after="0"/>
              <w:rPr>
                <w:b/>
                <w:bCs/>
                <w:color w:val="auto"/>
                <w:sz w:val="22"/>
                <w:szCs w:val="22"/>
              </w:rPr>
            </w:pPr>
            <w:r w:rsidRPr="00A26B3F">
              <w:rPr>
                <w:b/>
                <w:bCs/>
                <w:color w:val="auto"/>
                <w:sz w:val="22"/>
                <w:szCs w:val="22"/>
              </w:rPr>
              <w:t>Decreased in eyes open</w:t>
            </w:r>
          </w:p>
        </w:tc>
        <w:tc>
          <w:tcPr>
            <w:tcW w:w="2394" w:type="dxa"/>
          </w:tcPr>
          <w:p w14:paraId="4421E26B" w14:textId="5AC87120" w:rsidR="00E418CE" w:rsidRPr="00A26B3F" w:rsidRDefault="00E418CE" w:rsidP="00D63655">
            <w:pPr>
              <w:pStyle w:val="Heading4"/>
              <w:spacing w:before="0" w:after="0"/>
              <w:rPr>
                <w:b/>
                <w:bCs/>
                <w:color w:val="auto"/>
                <w:sz w:val="22"/>
                <w:szCs w:val="22"/>
              </w:rPr>
            </w:pPr>
            <w:r w:rsidRPr="00A26B3F">
              <w:rPr>
                <w:b/>
                <w:bCs/>
                <w:color w:val="auto"/>
                <w:sz w:val="22"/>
                <w:szCs w:val="22"/>
              </w:rPr>
              <w:t>No change</w:t>
            </w:r>
          </w:p>
        </w:tc>
      </w:tr>
      <w:tr w:rsidR="00E418CE" w:rsidRPr="00A26B3F" w14:paraId="651D4647" w14:textId="77777777" w:rsidTr="00E418CE">
        <w:tc>
          <w:tcPr>
            <w:tcW w:w="2394" w:type="dxa"/>
          </w:tcPr>
          <w:p w14:paraId="5CE07839" w14:textId="2F9393E8" w:rsidR="00E418CE" w:rsidRPr="00A26B3F" w:rsidRDefault="00E418CE" w:rsidP="00D63655">
            <w:pPr>
              <w:pStyle w:val="Heading4"/>
              <w:spacing w:before="0" w:after="0"/>
              <w:rPr>
                <w:b/>
                <w:bCs/>
                <w:color w:val="auto"/>
                <w:sz w:val="22"/>
                <w:szCs w:val="22"/>
              </w:rPr>
            </w:pPr>
            <w:r w:rsidRPr="00A26B3F">
              <w:rPr>
                <w:b/>
                <w:bCs/>
                <w:color w:val="auto"/>
                <w:sz w:val="22"/>
                <w:szCs w:val="22"/>
              </w:rPr>
              <w:t>Delta (0.5-4 Hz)</w:t>
            </w:r>
          </w:p>
        </w:tc>
        <w:tc>
          <w:tcPr>
            <w:tcW w:w="2394" w:type="dxa"/>
          </w:tcPr>
          <w:p w14:paraId="2A70FB0D" w14:textId="77777777" w:rsidR="00E418CE" w:rsidRPr="001E504B" w:rsidRDefault="00E418CE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</w:p>
        </w:tc>
        <w:tc>
          <w:tcPr>
            <w:tcW w:w="2394" w:type="dxa"/>
          </w:tcPr>
          <w:p w14:paraId="4B5BDB1E" w14:textId="25A7B08A" w:rsidR="00E418CE" w:rsidRPr="001E504B" w:rsidRDefault="001E504B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i w:val="0"/>
                <w:iCs w:val="0"/>
                <w:color w:val="auto"/>
                <w:sz w:val="22"/>
                <w:szCs w:val="22"/>
              </w:rPr>
              <w:t>X</w:t>
            </w:r>
          </w:p>
        </w:tc>
        <w:tc>
          <w:tcPr>
            <w:tcW w:w="2394" w:type="dxa"/>
          </w:tcPr>
          <w:p w14:paraId="1DF1ECFC" w14:textId="77777777" w:rsidR="00E418CE" w:rsidRPr="001E504B" w:rsidRDefault="00E418CE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</w:p>
        </w:tc>
      </w:tr>
      <w:tr w:rsidR="00E418CE" w:rsidRPr="00A26B3F" w14:paraId="4D99C484" w14:textId="77777777" w:rsidTr="00E418CE">
        <w:tc>
          <w:tcPr>
            <w:tcW w:w="2394" w:type="dxa"/>
          </w:tcPr>
          <w:p w14:paraId="2F1DFD9E" w14:textId="575A0974" w:rsidR="00E418CE" w:rsidRPr="00A26B3F" w:rsidRDefault="00E418CE" w:rsidP="00D63655">
            <w:pPr>
              <w:pStyle w:val="Heading4"/>
              <w:spacing w:before="0" w:after="0"/>
              <w:rPr>
                <w:b/>
                <w:bCs/>
                <w:color w:val="auto"/>
                <w:sz w:val="22"/>
                <w:szCs w:val="22"/>
              </w:rPr>
            </w:pPr>
            <w:r w:rsidRPr="00A26B3F">
              <w:rPr>
                <w:b/>
                <w:bCs/>
                <w:color w:val="auto"/>
                <w:sz w:val="22"/>
                <w:szCs w:val="22"/>
              </w:rPr>
              <w:t>Theta (4-8 Hz)</w:t>
            </w:r>
          </w:p>
        </w:tc>
        <w:tc>
          <w:tcPr>
            <w:tcW w:w="2394" w:type="dxa"/>
          </w:tcPr>
          <w:p w14:paraId="2C97587D" w14:textId="77777777" w:rsidR="00E418CE" w:rsidRPr="001E504B" w:rsidRDefault="00E418CE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</w:p>
        </w:tc>
        <w:tc>
          <w:tcPr>
            <w:tcW w:w="2394" w:type="dxa"/>
          </w:tcPr>
          <w:p w14:paraId="452A6ED4" w14:textId="77777777" w:rsidR="00E418CE" w:rsidRPr="001E504B" w:rsidRDefault="00E418CE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</w:p>
        </w:tc>
        <w:tc>
          <w:tcPr>
            <w:tcW w:w="2394" w:type="dxa"/>
          </w:tcPr>
          <w:p w14:paraId="07EA966F" w14:textId="30B77BB7" w:rsidR="00E418CE" w:rsidRPr="001E504B" w:rsidRDefault="00EF745F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i w:val="0"/>
                <w:iCs w:val="0"/>
                <w:color w:val="auto"/>
                <w:sz w:val="22"/>
                <w:szCs w:val="22"/>
              </w:rPr>
              <w:t>X</w:t>
            </w:r>
          </w:p>
        </w:tc>
      </w:tr>
      <w:tr w:rsidR="00E418CE" w:rsidRPr="00A26B3F" w14:paraId="7D2844DF" w14:textId="77777777" w:rsidTr="00E418CE">
        <w:tc>
          <w:tcPr>
            <w:tcW w:w="2394" w:type="dxa"/>
          </w:tcPr>
          <w:p w14:paraId="1F14CB88" w14:textId="4D6B062D" w:rsidR="00E418CE" w:rsidRPr="00A26B3F" w:rsidRDefault="00E418CE" w:rsidP="00D63655">
            <w:pPr>
              <w:pStyle w:val="Heading4"/>
              <w:spacing w:before="0" w:after="0"/>
              <w:rPr>
                <w:b/>
                <w:bCs/>
                <w:color w:val="auto"/>
                <w:sz w:val="22"/>
                <w:szCs w:val="22"/>
              </w:rPr>
            </w:pPr>
            <w:r w:rsidRPr="00A26B3F">
              <w:rPr>
                <w:b/>
                <w:bCs/>
                <w:color w:val="auto"/>
                <w:sz w:val="22"/>
                <w:szCs w:val="22"/>
              </w:rPr>
              <w:t>Alpha (8-13 Hz)</w:t>
            </w:r>
          </w:p>
        </w:tc>
        <w:tc>
          <w:tcPr>
            <w:tcW w:w="2394" w:type="dxa"/>
          </w:tcPr>
          <w:p w14:paraId="7BD0D022" w14:textId="77777777" w:rsidR="00E418CE" w:rsidRPr="001E504B" w:rsidRDefault="00E418CE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</w:p>
        </w:tc>
        <w:tc>
          <w:tcPr>
            <w:tcW w:w="2394" w:type="dxa"/>
          </w:tcPr>
          <w:p w14:paraId="14CD9D3E" w14:textId="040096D9" w:rsidR="00E418CE" w:rsidRPr="001E504B" w:rsidRDefault="001E504B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i w:val="0"/>
                <w:iCs w:val="0"/>
                <w:color w:val="auto"/>
                <w:sz w:val="22"/>
                <w:szCs w:val="22"/>
              </w:rPr>
              <w:t>X</w:t>
            </w:r>
          </w:p>
        </w:tc>
        <w:tc>
          <w:tcPr>
            <w:tcW w:w="2394" w:type="dxa"/>
          </w:tcPr>
          <w:p w14:paraId="2F1614CA" w14:textId="77777777" w:rsidR="00E418CE" w:rsidRPr="001E504B" w:rsidRDefault="00E418CE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</w:p>
        </w:tc>
      </w:tr>
      <w:tr w:rsidR="00E418CE" w:rsidRPr="00A26B3F" w14:paraId="47E023DE" w14:textId="77777777" w:rsidTr="00E418CE">
        <w:tc>
          <w:tcPr>
            <w:tcW w:w="2394" w:type="dxa"/>
          </w:tcPr>
          <w:p w14:paraId="0CE727C2" w14:textId="7E8231F8" w:rsidR="00E418CE" w:rsidRPr="00A26B3F" w:rsidRDefault="00E418CE" w:rsidP="00D63655">
            <w:pPr>
              <w:pStyle w:val="Heading4"/>
              <w:spacing w:before="0" w:after="0"/>
              <w:rPr>
                <w:b/>
                <w:bCs/>
                <w:color w:val="auto"/>
                <w:sz w:val="22"/>
                <w:szCs w:val="22"/>
              </w:rPr>
            </w:pPr>
            <w:r w:rsidRPr="00A26B3F">
              <w:rPr>
                <w:b/>
                <w:bCs/>
                <w:color w:val="auto"/>
                <w:sz w:val="22"/>
                <w:szCs w:val="22"/>
              </w:rPr>
              <w:t>Beta (13-30 Hz)</w:t>
            </w:r>
          </w:p>
        </w:tc>
        <w:tc>
          <w:tcPr>
            <w:tcW w:w="2394" w:type="dxa"/>
          </w:tcPr>
          <w:p w14:paraId="1AED03FD" w14:textId="77777777" w:rsidR="00E418CE" w:rsidRPr="001E504B" w:rsidRDefault="00E418CE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</w:p>
        </w:tc>
        <w:tc>
          <w:tcPr>
            <w:tcW w:w="2394" w:type="dxa"/>
          </w:tcPr>
          <w:p w14:paraId="11BEB178" w14:textId="1B805404" w:rsidR="00E418CE" w:rsidRPr="001E504B" w:rsidRDefault="001E504B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i w:val="0"/>
                <w:iCs w:val="0"/>
                <w:color w:val="auto"/>
                <w:sz w:val="22"/>
                <w:szCs w:val="22"/>
              </w:rPr>
              <w:t>X (slightly)</w:t>
            </w:r>
          </w:p>
        </w:tc>
        <w:tc>
          <w:tcPr>
            <w:tcW w:w="2394" w:type="dxa"/>
          </w:tcPr>
          <w:p w14:paraId="5BAAF0AE" w14:textId="77777777" w:rsidR="00E418CE" w:rsidRPr="001E504B" w:rsidRDefault="00E418CE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</w:p>
        </w:tc>
      </w:tr>
    </w:tbl>
    <w:p w14:paraId="390BE380" w14:textId="77777777" w:rsidR="00E418CE" w:rsidRPr="00A26B3F" w:rsidRDefault="00E418CE" w:rsidP="00D63655">
      <w:pPr>
        <w:pStyle w:val="Heading4"/>
        <w:spacing w:before="0" w:after="0"/>
        <w:rPr>
          <w:color w:val="auto"/>
          <w:sz w:val="22"/>
          <w:szCs w:val="22"/>
        </w:rPr>
      </w:pPr>
    </w:p>
    <w:p w14:paraId="31718C2A" w14:textId="0046D953" w:rsidR="007B5B25" w:rsidRPr="00A26B3F" w:rsidRDefault="00000000" w:rsidP="00D63655">
      <w:pPr>
        <w:pStyle w:val="Heading4"/>
        <w:spacing w:before="0" w:after="0"/>
        <w:rPr>
          <w:color w:val="auto"/>
          <w:sz w:val="22"/>
          <w:szCs w:val="22"/>
        </w:rPr>
      </w:pPr>
      <w:r w:rsidRPr="00A26B3F">
        <w:rPr>
          <w:color w:val="auto"/>
          <w:sz w:val="22"/>
          <w:szCs w:val="22"/>
        </w:rPr>
        <w:t>4. Notable Observ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82"/>
        <w:gridCol w:w="543"/>
        <w:gridCol w:w="4487"/>
      </w:tblGrid>
      <w:tr w:rsidR="00E418CE" w:rsidRPr="00A26B3F" w14:paraId="20086182" w14:textId="77777777" w:rsidTr="00A26B3F">
        <w:tc>
          <w:tcPr>
            <w:tcW w:w="4077" w:type="dxa"/>
          </w:tcPr>
          <w:p w14:paraId="2CA1657F" w14:textId="2F7B5F4B" w:rsidR="00E418CE" w:rsidRPr="00A26B3F" w:rsidRDefault="00E418CE" w:rsidP="00D63655">
            <w:pPr>
              <w:pStyle w:val="Heading4"/>
              <w:spacing w:before="0" w:after="0"/>
              <w:rPr>
                <w:b/>
                <w:bCs/>
                <w:color w:val="auto"/>
                <w:sz w:val="22"/>
                <w:szCs w:val="22"/>
              </w:rPr>
            </w:pPr>
            <w:bookmarkStart w:id="14" w:name="Xf84229d1cd247ece0868c73d528efda9e05f742"/>
            <w:bookmarkEnd w:id="13"/>
            <w:r w:rsidRPr="00A26B3F">
              <w:rPr>
                <w:b/>
                <w:bCs/>
                <w:color w:val="auto"/>
                <w:sz w:val="22"/>
                <w:szCs w:val="22"/>
              </w:rPr>
              <w:t>Feature</w:t>
            </w:r>
          </w:p>
        </w:tc>
        <w:tc>
          <w:tcPr>
            <w:tcW w:w="322" w:type="dxa"/>
          </w:tcPr>
          <w:p w14:paraId="46BF7DEC" w14:textId="70379302" w:rsidR="00E418CE" w:rsidRPr="00A26B3F" w:rsidRDefault="00E418CE" w:rsidP="00D63655">
            <w:pPr>
              <w:pStyle w:val="Heading4"/>
              <w:spacing w:before="0" w:after="0"/>
              <w:rPr>
                <w:b/>
                <w:bCs/>
                <w:color w:val="auto"/>
                <w:sz w:val="22"/>
                <w:szCs w:val="22"/>
              </w:rPr>
            </w:pPr>
            <w:r w:rsidRPr="00A26B3F">
              <w:rPr>
                <w:b/>
                <w:bCs/>
                <w:color w:val="auto"/>
                <w:sz w:val="22"/>
                <w:szCs w:val="22"/>
              </w:rPr>
              <w:t>Yes</w:t>
            </w:r>
          </w:p>
        </w:tc>
        <w:tc>
          <w:tcPr>
            <w:tcW w:w="545" w:type="dxa"/>
          </w:tcPr>
          <w:p w14:paraId="3B4E96D5" w14:textId="3925DB3F" w:rsidR="00E418CE" w:rsidRPr="00A26B3F" w:rsidRDefault="00E418CE" w:rsidP="00D63655">
            <w:pPr>
              <w:pStyle w:val="Heading4"/>
              <w:spacing w:before="0" w:after="0"/>
              <w:rPr>
                <w:b/>
                <w:bCs/>
                <w:color w:val="auto"/>
                <w:sz w:val="22"/>
                <w:szCs w:val="22"/>
              </w:rPr>
            </w:pPr>
            <w:r w:rsidRPr="00A26B3F">
              <w:rPr>
                <w:b/>
                <w:bCs/>
                <w:color w:val="auto"/>
                <w:sz w:val="22"/>
                <w:szCs w:val="22"/>
              </w:rPr>
              <w:t>No</w:t>
            </w:r>
          </w:p>
        </w:tc>
        <w:tc>
          <w:tcPr>
            <w:tcW w:w="4632" w:type="dxa"/>
          </w:tcPr>
          <w:p w14:paraId="50FD49E3" w14:textId="23D20112" w:rsidR="00E418CE" w:rsidRPr="00A26B3F" w:rsidRDefault="00E418CE" w:rsidP="00D63655">
            <w:pPr>
              <w:pStyle w:val="Heading4"/>
              <w:spacing w:before="0" w:after="0"/>
              <w:rPr>
                <w:b/>
                <w:bCs/>
                <w:color w:val="auto"/>
                <w:sz w:val="22"/>
                <w:szCs w:val="22"/>
              </w:rPr>
            </w:pPr>
            <w:r w:rsidRPr="00A26B3F">
              <w:rPr>
                <w:b/>
                <w:bCs/>
                <w:color w:val="auto"/>
                <w:sz w:val="22"/>
                <w:szCs w:val="22"/>
              </w:rPr>
              <w:t>Details (if Yes)</w:t>
            </w:r>
          </w:p>
        </w:tc>
      </w:tr>
      <w:tr w:rsidR="00E418CE" w:rsidRPr="00A26B3F" w14:paraId="1FC4303A" w14:textId="77777777" w:rsidTr="00A26B3F">
        <w:tc>
          <w:tcPr>
            <w:tcW w:w="4077" w:type="dxa"/>
          </w:tcPr>
          <w:p w14:paraId="7C917C1C" w14:textId="598A6D5C" w:rsidR="00E418CE" w:rsidRPr="00A26B3F" w:rsidRDefault="00E418CE" w:rsidP="00D63655">
            <w:pPr>
              <w:pStyle w:val="Heading4"/>
              <w:spacing w:before="0" w:after="0"/>
              <w:rPr>
                <w:b/>
                <w:bCs/>
                <w:color w:val="auto"/>
                <w:sz w:val="22"/>
                <w:szCs w:val="22"/>
              </w:rPr>
            </w:pPr>
            <w:r w:rsidRPr="00A26B3F">
              <w:rPr>
                <w:b/>
                <w:bCs/>
                <w:color w:val="auto"/>
                <w:sz w:val="22"/>
                <w:szCs w:val="22"/>
              </w:rPr>
              <w:t>Multiple alpha peaks</w:t>
            </w:r>
          </w:p>
        </w:tc>
        <w:tc>
          <w:tcPr>
            <w:tcW w:w="322" w:type="dxa"/>
          </w:tcPr>
          <w:p w14:paraId="74532DBD" w14:textId="77777777" w:rsidR="00E418CE" w:rsidRPr="00EF745F" w:rsidRDefault="00E418CE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</w:p>
        </w:tc>
        <w:tc>
          <w:tcPr>
            <w:tcW w:w="545" w:type="dxa"/>
          </w:tcPr>
          <w:p w14:paraId="360E9755" w14:textId="0E8AC958" w:rsidR="00E418CE" w:rsidRPr="00EF745F" w:rsidRDefault="003C6527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i w:val="0"/>
                <w:iCs w:val="0"/>
                <w:color w:val="auto"/>
                <w:sz w:val="22"/>
                <w:szCs w:val="22"/>
              </w:rPr>
              <w:t>X</w:t>
            </w:r>
          </w:p>
        </w:tc>
        <w:tc>
          <w:tcPr>
            <w:tcW w:w="4632" w:type="dxa"/>
          </w:tcPr>
          <w:p w14:paraId="68D07277" w14:textId="77777777" w:rsidR="00E418CE" w:rsidRPr="00EF745F" w:rsidRDefault="00E418CE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</w:p>
        </w:tc>
      </w:tr>
      <w:tr w:rsidR="00E418CE" w:rsidRPr="00A26B3F" w14:paraId="47FB24C2" w14:textId="77777777" w:rsidTr="00A26B3F">
        <w:tc>
          <w:tcPr>
            <w:tcW w:w="4077" w:type="dxa"/>
          </w:tcPr>
          <w:p w14:paraId="447AD140" w14:textId="4A7A298E" w:rsidR="00E418CE" w:rsidRPr="00A26B3F" w:rsidRDefault="00E418CE" w:rsidP="00D63655">
            <w:pPr>
              <w:pStyle w:val="Heading4"/>
              <w:spacing w:before="0" w:after="0"/>
              <w:rPr>
                <w:b/>
                <w:bCs/>
                <w:color w:val="auto"/>
                <w:sz w:val="22"/>
                <w:szCs w:val="22"/>
              </w:rPr>
            </w:pPr>
            <w:r w:rsidRPr="00A26B3F">
              <w:rPr>
                <w:b/>
                <w:bCs/>
                <w:color w:val="auto"/>
                <w:sz w:val="22"/>
                <w:szCs w:val="22"/>
              </w:rPr>
              <w:t>Unusual topography</w:t>
            </w:r>
          </w:p>
        </w:tc>
        <w:tc>
          <w:tcPr>
            <w:tcW w:w="322" w:type="dxa"/>
          </w:tcPr>
          <w:p w14:paraId="36BA5639" w14:textId="77777777" w:rsidR="00E418CE" w:rsidRPr="00EF745F" w:rsidRDefault="00E418CE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</w:p>
        </w:tc>
        <w:tc>
          <w:tcPr>
            <w:tcW w:w="545" w:type="dxa"/>
          </w:tcPr>
          <w:p w14:paraId="258A979C" w14:textId="6D2C96B9" w:rsidR="00E418CE" w:rsidRPr="00EF745F" w:rsidRDefault="00096003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i w:val="0"/>
                <w:iCs w:val="0"/>
                <w:color w:val="auto"/>
                <w:sz w:val="22"/>
                <w:szCs w:val="22"/>
              </w:rPr>
              <w:t>X</w:t>
            </w:r>
          </w:p>
        </w:tc>
        <w:tc>
          <w:tcPr>
            <w:tcW w:w="4632" w:type="dxa"/>
          </w:tcPr>
          <w:p w14:paraId="50E6F969" w14:textId="77777777" w:rsidR="00E418CE" w:rsidRPr="00EF745F" w:rsidRDefault="00E418CE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</w:p>
        </w:tc>
      </w:tr>
      <w:tr w:rsidR="00E418CE" w:rsidRPr="00A26B3F" w14:paraId="1988181F" w14:textId="77777777" w:rsidTr="00A26B3F">
        <w:tc>
          <w:tcPr>
            <w:tcW w:w="4077" w:type="dxa"/>
          </w:tcPr>
          <w:p w14:paraId="08BE0ABC" w14:textId="0FD5C558" w:rsidR="00E418CE" w:rsidRPr="00A26B3F" w:rsidRDefault="00E418CE" w:rsidP="00D63655">
            <w:pPr>
              <w:pStyle w:val="Heading4"/>
              <w:spacing w:before="0" w:after="0"/>
              <w:rPr>
                <w:b/>
                <w:bCs/>
                <w:color w:val="auto"/>
                <w:sz w:val="22"/>
                <w:szCs w:val="22"/>
              </w:rPr>
            </w:pPr>
            <w:r w:rsidRPr="00A26B3F">
              <w:rPr>
                <w:b/>
                <w:bCs/>
                <w:color w:val="auto"/>
                <w:sz w:val="22"/>
                <w:szCs w:val="22"/>
              </w:rPr>
              <w:t>Strong beta activity</w:t>
            </w:r>
          </w:p>
        </w:tc>
        <w:tc>
          <w:tcPr>
            <w:tcW w:w="322" w:type="dxa"/>
          </w:tcPr>
          <w:p w14:paraId="7DAE831E" w14:textId="629F237A" w:rsidR="00E418CE" w:rsidRPr="00EF745F" w:rsidRDefault="00096003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i w:val="0"/>
                <w:iCs w:val="0"/>
                <w:color w:val="auto"/>
                <w:sz w:val="22"/>
                <w:szCs w:val="22"/>
              </w:rPr>
              <w:t>X</w:t>
            </w:r>
          </w:p>
        </w:tc>
        <w:tc>
          <w:tcPr>
            <w:tcW w:w="545" w:type="dxa"/>
          </w:tcPr>
          <w:p w14:paraId="2AE91846" w14:textId="77777777" w:rsidR="00E418CE" w:rsidRPr="00EF745F" w:rsidRDefault="00E418CE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</w:p>
        </w:tc>
        <w:tc>
          <w:tcPr>
            <w:tcW w:w="4632" w:type="dxa"/>
          </w:tcPr>
          <w:p w14:paraId="4B55115E" w14:textId="7897E031" w:rsidR="00E418CE" w:rsidRPr="00EF745F" w:rsidRDefault="00096003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i w:val="0"/>
                <w:iCs w:val="0"/>
                <w:color w:val="auto"/>
                <w:sz w:val="22"/>
                <w:szCs w:val="22"/>
              </w:rPr>
              <w:t>Parietal and frontal lobe both have a visible peak in beta band</w:t>
            </w:r>
          </w:p>
        </w:tc>
      </w:tr>
      <w:tr w:rsidR="00E418CE" w:rsidRPr="00A26B3F" w14:paraId="04AA7A2F" w14:textId="77777777" w:rsidTr="00A26B3F">
        <w:tc>
          <w:tcPr>
            <w:tcW w:w="4077" w:type="dxa"/>
          </w:tcPr>
          <w:p w14:paraId="15120FFE" w14:textId="64F6E206" w:rsidR="00E418CE" w:rsidRPr="00A26B3F" w:rsidRDefault="00E418CE" w:rsidP="00D63655">
            <w:pPr>
              <w:pStyle w:val="Heading4"/>
              <w:spacing w:before="0" w:after="0"/>
              <w:rPr>
                <w:b/>
                <w:bCs/>
                <w:color w:val="auto"/>
                <w:sz w:val="22"/>
                <w:szCs w:val="22"/>
              </w:rPr>
            </w:pPr>
            <w:r w:rsidRPr="00A26B3F">
              <w:rPr>
                <w:b/>
                <w:bCs/>
                <w:color w:val="auto"/>
                <w:sz w:val="22"/>
                <w:szCs w:val="22"/>
              </w:rPr>
              <w:t xml:space="preserve">Asymmetry between hemispheres </w:t>
            </w:r>
          </w:p>
        </w:tc>
        <w:tc>
          <w:tcPr>
            <w:tcW w:w="322" w:type="dxa"/>
          </w:tcPr>
          <w:p w14:paraId="70FC359F" w14:textId="3AEA9957" w:rsidR="00E418CE" w:rsidRPr="00EF745F" w:rsidRDefault="004512A3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i w:val="0"/>
                <w:iCs w:val="0"/>
                <w:color w:val="auto"/>
                <w:sz w:val="22"/>
                <w:szCs w:val="22"/>
              </w:rPr>
              <w:t>X</w:t>
            </w:r>
          </w:p>
        </w:tc>
        <w:tc>
          <w:tcPr>
            <w:tcW w:w="545" w:type="dxa"/>
          </w:tcPr>
          <w:p w14:paraId="16A2175D" w14:textId="77777777" w:rsidR="00E418CE" w:rsidRPr="00EF745F" w:rsidRDefault="00E418CE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</w:p>
        </w:tc>
        <w:tc>
          <w:tcPr>
            <w:tcW w:w="4632" w:type="dxa"/>
          </w:tcPr>
          <w:p w14:paraId="63671556" w14:textId="7B2300D2" w:rsidR="00E418CE" w:rsidRPr="00EF745F" w:rsidRDefault="004512A3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i w:val="0"/>
                <w:iCs w:val="0"/>
                <w:color w:val="auto"/>
                <w:sz w:val="22"/>
                <w:szCs w:val="22"/>
              </w:rPr>
              <w:t>Left hemisphere has a little weaker response</w:t>
            </w:r>
          </w:p>
        </w:tc>
      </w:tr>
      <w:tr w:rsidR="00E418CE" w:rsidRPr="00A26B3F" w14:paraId="21415C3C" w14:textId="77777777" w:rsidTr="00A26B3F">
        <w:tc>
          <w:tcPr>
            <w:tcW w:w="4077" w:type="dxa"/>
          </w:tcPr>
          <w:p w14:paraId="1B1E0CCE" w14:textId="46848953" w:rsidR="00E418CE" w:rsidRPr="00A26B3F" w:rsidRDefault="00A26B3F" w:rsidP="00D63655">
            <w:pPr>
              <w:pStyle w:val="Heading4"/>
              <w:spacing w:before="0" w:after="0"/>
              <w:rPr>
                <w:b/>
                <w:bCs/>
                <w:color w:val="auto"/>
                <w:sz w:val="22"/>
                <w:szCs w:val="22"/>
              </w:rPr>
            </w:pPr>
            <w:r w:rsidRPr="00A26B3F">
              <w:rPr>
                <w:b/>
                <w:bCs/>
                <w:color w:val="auto"/>
                <w:sz w:val="22"/>
                <w:szCs w:val="22"/>
              </w:rPr>
              <w:t>Visible noise or artifacts</w:t>
            </w:r>
          </w:p>
        </w:tc>
        <w:tc>
          <w:tcPr>
            <w:tcW w:w="322" w:type="dxa"/>
          </w:tcPr>
          <w:p w14:paraId="6ADE095C" w14:textId="77777777" w:rsidR="00E418CE" w:rsidRPr="00EF745F" w:rsidRDefault="00E418CE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</w:p>
        </w:tc>
        <w:tc>
          <w:tcPr>
            <w:tcW w:w="545" w:type="dxa"/>
          </w:tcPr>
          <w:p w14:paraId="6319F60C" w14:textId="0A39F9B0" w:rsidR="00E418CE" w:rsidRPr="00EF745F" w:rsidRDefault="00096003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i w:val="0"/>
                <w:iCs w:val="0"/>
                <w:color w:val="auto"/>
                <w:sz w:val="22"/>
                <w:szCs w:val="22"/>
              </w:rPr>
              <w:t>X</w:t>
            </w:r>
          </w:p>
        </w:tc>
        <w:tc>
          <w:tcPr>
            <w:tcW w:w="4632" w:type="dxa"/>
          </w:tcPr>
          <w:p w14:paraId="76010C4A" w14:textId="77777777" w:rsidR="00E418CE" w:rsidRPr="00EF745F" w:rsidRDefault="00E418CE" w:rsidP="00D63655">
            <w:pPr>
              <w:pStyle w:val="Heading4"/>
              <w:spacing w:before="0" w:after="0"/>
              <w:rPr>
                <w:i w:val="0"/>
                <w:iCs w:val="0"/>
                <w:color w:val="auto"/>
                <w:sz w:val="22"/>
                <w:szCs w:val="22"/>
              </w:rPr>
            </w:pPr>
          </w:p>
        </w:tc>
      </w:tr>
    </w:tbl>
    <w:p w14:paraId="4251F014" w14:textId="77777777" w:rsidR="00E418CE" w:rsidRPr="00A26B3F" w:rsidRDefault="00E418CE" w:rsidP="00EE5546">
      <w:pPr>
        <w:pStyle w:val="Heading4"/>
        <w:spacing w:before="0" w:after="0"/>
        <w:jc w:val="both"/>
        <w:rPr>
          <w:color w:val="auto"/>
          <w:sz w:val="22"/>
          <w:szCs w:val="22"/>
        </w:rPr>
      </w:pPr>
    </w:p>
    <w:p w14:paraId="1E0CBB83" w14:textId="3F5F5EDE" w:rsidR="007B5B25" w:rsidRPr="00A26B3F" w:rsidRDefault="00000000" w:rsidP="00EE5546">
      <w:pPr>
        <w:pStyle w:val="Heading4"/>
        <w:spacing w:before="0" w:after="0"/>
        <w:jc w:val="both"/>
        <w:rPr>
          <w:color w:val="auto"/>
          <w:sz w:val="22"/>
          <w:szCs w:val="22"/>
        </w:rPr>
      </w:pPr>
      <w:r w:rsidRPr="00A26B3F">
        <w:rPr>
          <w:color w:val="auto"/>
          <w:sz w:val="22"/>
          <w:szCs w:val="22"/>
        </w:rPr>
        <w:t>5. Quantitative Measurements</w:t>
      </w:r>
    </w:p>
    <w:p w14:paraId="69824EA1" w14:textId="5FE4E60A" w:rsidR="007B5B25" w:rsidRPr="00A26B3F" w:rsidRDefault="00000000" w:rsidP="00EE5546">
      <w:pPr>
        <w:numPr>
          <w:ilvl w:val="0"/>
          <w:numId w:val="9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 xml:space="preserve">Approximate alpha peak frequency: </w:t>
      </w:r>
      <w:r w:rsidR="00ED5293">
        <w:rPr>
          <w:b/>
          <w:bCs/>
          <w:sz w:val="22"/>
          <w:szCs w:val="22"/>
        </w:rPr>
        <w:t xml:space="preserve">9.8 </w:t>
      </w:r>
      <w:r w:rsidRPr="00A26B3F">
        <w:rPr>
          <w:sz w:val="22"/>
          <w:szCs w:val="22"/>
        </w:rPr>
        <w:t>Hz</w:t>
      </w:r>
    </w:p>
    <w:p w14:paraId="470F5F9D" w14:textId="352E8C54" w:rsidR="007B5B25" w:rsidRPr="00A26B3F" w:rsidRDefault="00000000" w:rsidP="00EE5546">
      <w:pPr>
        <w:numPr>
          <w:ilvl w:val="0"/>
          <w:numId w:val="9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 xml:space="preserve">Ratio of alpha power (Closed/Open): </w:t>
      </w:r>
      <w:r w:rsidR="00C02D49">
        <w:rPr>
          <w:sz w:val="22"/>
          <w:szCs w:val="22"/>
        </w:rPr>
        <w:t>~</w:t>
      </w:r>
      <w:r w:rsidR="00C02D49">
        <w:rPr>
          <w:b/>
          <w:bCs/>
          <w:sz w:val="22"/>
          <w:szCs w:val="22"/>
        </w:rPr>
        <w:t>2:1</w:t>
      </w:r>
    </w:p>
    <w:p w14:paraId="33D3DDCE" w14:textId="79B06337" w:rsidR="007B5B25" w:rsidRPr="00A26B3F" w:rsidRDefault="00000000" w:rsidP="00EE5546">
      <w:pPr>
        <w:numPr>
          <w:ilvl w:val="0"/>
          <w:numId w:val="9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 xml:space="preserve">Channels with strongest alpha: </w:t>
      </w:r>
      <w:r w:rsidR="00ED5293">
        <w:rPr>
          <w:b/>
          <w:bCs/>
          <w:sz w:val="22"/>
          <w:szCs w:val="22"/>
        </w:rPr>
        <w:t>Fz, Cz, F3, P4, C4</w:t>
      </w:r>
    </w:p>
    <w:p w14:paraId="5CAB2C61" w14:textId="77777777" w:rsidR="00A26B3F" w:rsidRDefault="00A26B3F" w:rsidP="00EE5546">
      <w:pPr>
        <w:pStyle w:val="Heading4"/>
        <w:spacing w:before="0" w:after="0"/>
        <w:jc w:val="both"/>
        <w:rPr>
          <w:color w:val="auto"/>
          <w:sz w:val="22"/>
          <w:szCs w:val="22"/>
        </w:rPr>
      </w:pPr>
      <w:bookmarkStart w:id="15" w:name="Xd3fe64836cdab509274efc4a366375128572394"/>
      <w:bookmarkEnd w:id="14"/>
    </w:p>
    <w:p w14:paraId="61F10485" w14:textId="06393B78" w:rsidR="007B5B25" w:rsidRPr="00A26B3F" w:rsidRDefault="00000000" w:rsidP="00EE5546">
      <w:pPr>
        <w:pStyle w:val="Heading4"/>
        <w:spacing w:before="0" w:after="0"/>
        <w:jc w:val="both"/>
        <w:rPr>
          <w:color w:val="auto"/>
          <w:sz w:val="22"/>
          <w:szCs w:val="22"/>
        </w:rPr>
      </w:pPr>
      <w:r w:rsidRPr="00A26B3F">
        <w:rPr>
          <w:color w:val="auto"/>
          <w:sz w:val="22"/>
          <w:szCs w:val="22"/>
        </w:rPr>
        <w:t>6. Subject Characterization</w:t>
      </w:r>
    </w:p>
    <w:p w14:paraId="7647569A" w14:textId="77777777" w:rsidR="007B5B25" w:rsidRPr="00A26B3F" w:rsidRDefault="00000000" w:rsidP="00EE5546">
      <w:pPr>
        <w:pStyle w:val="FirstParagraph"/>
        <w:spacing w:before="0"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Compare the current subject to what you would expect for a typical subject:</w:t>
      </w:r>
    </w:p>
    <w:p w14:paraId="29D24E8E" w14:textId="77777777" w:rsidR="007B5B25" w:rsidRPr="00A26B3F" w:rsidRDefault="00000000" w:rsidP="00EE5546">
      <w:pPr>
        <w:numPr>
          <w:ilvl w:val="0"/>
          <w:numId w:val="10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[ ] Typical alpha blocking pattern</w:t>
      </w:r>
    </w:p>
    <w:p w14:paraId="041C53C3" w14:textId="77777777" w:rsidR="007B5B25" w:rsidRPr="00A26B3F" w:rsidRDefault="00000000" w:rsidP="00EE5546">
      <w:pPr>
        <w:numPr>
          <w:ilvl w:val="0"/>
          <w:numId w:val="10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[ ] Stronger than expected alpha blocking</w:t>
      </w:r>
    </w:p>
    <w:p w14:paraId="4DC61FD4" w14:textId="087B3A2E" w:rsidR="007B5B25" w:rsidRPr="00A26B3F" w:rsidRDefault="00000000" w:rsidP="00EE5546">
      <w:pPr>
        <w:numPr>
          <w:ilvl w:val="0"/>
          <w:numId w:val="10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[</w:t>
      </w:r>
      <w:r w:rsidR="00766D43">
        <w:rPr>
          <w:sz w:val="22"/>
          <w:szCs w:val="22"/>
        </w:rPr>
        <w:t>X</w:t>
      </w:r>
      <w:r w:rsidRPr="00A26B3F">
        <w:rPr>
          <w:sz w:val="22"/>
          <w:szCs w:val="22"/>
        </w:rPr>
        <w:t>] Weaker than expected alpha blocking</w:t>
      </w:r>
    </w:p>
    <w:p w14:paraId="44BFE680" w14:textId="77777777" w:rsidR="007B5B25" w:rsidRPr="00A26B3F" w:rsidRDefault="00000000" w:rsidP="00EE5546">
      <w:pPr>
        <w:numPr>
          <w:ilvl w:val="0"/>
          <w:numId w:val="10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lastRenderedPageBreak/>
        <w:t>[ ] Unusual spatial pattern</w:t>
      </w:r>
    </w:p>
    <w:p w14:paraId="10FA9837" w14:textId="77777777" w:rsidR="007B5B25" w:rsidRPr="00A26B3F" w:rsidRDefault="00000000" w:rsidP="00EE5546">
      <w:pPr>
        <w:numPr>
          <w:ilvl w:val="0"/>
          <w:numId w:val="10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[ ] Unusual frequency pattern</w:t>
      </w:r>
    </w:p>
    <w:p w14:paraId="7D59741F" w14:textId="77777777" w:rsidR="00A26B3F" w:rsidRDefault="00A26B3F" w:rsidP="00E418CE">
      <w:pPr>
        <w:pStyle w:val="Heading4"/>
        <w:spacing w:before="0" w:after="0"/>
        <w:jc w:val="both"/>
        <w:rPr>
          <w:color w:val="auto"/>
          <w:sz w:val="22"/>
          <w:szCs w:val="22"/>
        </w:rPr>
      </w:pPr>
      <w:bookmarkStart w:id="16" w:name="part-4-reflection-questions"/>
      <w:bookmarkEnd w:id="9"/>
      <w:bookmarkEnd w:id="15"/>
    </w:p>
    <w:p w14:paraId="78AE360B" w14:textId="2DD27183" w:rsidR="007B5B25" w:rsidRPr="00A26B3F" w:rsidRDefault="00000000" w:rsidP="00E418CE">
      <w:pPr>
        <w:pStyle w:val="Heading4"/>
        <w:spacing w:before="0" w:after="0"/>
        <w:jc w:val="both"/>
        <w:rPr>
          <w:color w:val="auto"/>
          <w:sz w:val="22"/>
          <w:szCs w:val="22"/>
        </w:rPr>
      </w:pPr>
      <w:r w:rsidRPr="00A26B3F">
        <w:rPr>
          <w:color w:val="auto"/>
          <w:sz w:val="22"/>
          <w:szCs w:val="22"/>
        </w:rPr>
        <w:t>Part 4: Reflection Questions</w:t>
      </w:r>
    </w:p>
    <w:p w14:paraId="4E5C2973" w14:textId="77777777" w:rsidR="007B5B25" w:rsidRPr="00A26B3F" w:rsidRDefault="00000000" w:rsidP="00EE5546">
      <w:pPr>
        <w:pStyle w:val="FirstParagraph"/>
        <w:spacing w:before="0"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Answer the following questions in 3-5 sentences each:</w:t>
      </w:r>
    </w:p>
    <w:p w14:paraId="40AEF885" w14:textId="77777777" w:rsidR="007B5B25" w:rsidRDefault="00000000" w:rsidP="00EE5546">
      <w:pPr>
        <w:numPr>
          <w:ilvl w:val="0"/>
          <w:numId w:val="11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How would you describe the alpha blocking effect in your assigned subject?</w:t>
      </w:r>
    </w:p>
    <w:p w14:paraId="1D33B80D" w14:textId="10ED45A9" w:rsidR="00FF17FA" w:rsidRPr="00A26B3F" w:rsidRDefault="00FF17FA" w:rsidP="00FF17FA">
      <w:pPr>
        <w:spacing w:after="0"/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>Very weak, I couldn’t detect it.</w:t>
      </w:r>
    </w:p>
    <w:p w14:paraId="1380D4B2" w14:textId="77777777" w:rsidR="007B5B25" w:rsidRDefault="00000000" w:rsidP="00EE5546">
      <w:pPr>
        <w:numPr>
          <w:ilvl w:val="0"/>
          <w:numId w:val="11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What individual characteristics did you notice that might be unique to your subject?</w:t>
      </w:r>
    </w:p>
    <w:p w14:paraId="42B81589" w14:textId="2F88ACAF" w:rsidR="00460FE1" w:rsidRPr="00A26B3F" w:rsidRDefault="003350CF" w:rsidP="00460FE1">
      <w:pPr>
        <w:spacing w:after="0"/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>Very strong beta activity in eyes closed.</w:t>
      </w:r>
    </w:p>
    <w:p w14:paraId="506C63FD" w14:textId="77777777" w:rsidR="007B5B25" w:rsidRDefault="00000000" w:rsidP="00EE5546">
      <w:pPr>
        <w:numPr>
          <w:ilvl w:val="0"/>
          <w:numId w:val="11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Based on your observations, what function do you think the alpha rhythm serves in the brain?</w:t>
      </w:r>
    </w:p>
    <w:p w14:paraId="146270E1" w14:textId="23DD7B3E" w:rsidR="00083E46" w:rsidRPr="00A26B3F" w:rsidRDefault="00083E46" w:rsidP="00083E46">
      <w:pPr>
        <w:spacing w:after="0"/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>I would suspect that alpha rhythm performs the role of relaxation.</w:t>
      </w:r>
    </w:p>
    <w:p w14:paraId="6944CB02" w14:textId="77777777" w:rsidR="007B5B25" w:rsidRDefault="00000000" w:rsidP="00EE5546">
      <w:pPr>
        <w:numPr>
          <w:ilvl w:val="0"/>
          <w:numId w:val="11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If you were to design a follow-up experiment to further investigate your subject's EEG patterns, what would you focus on?</w:t>
      </w:r>
    </w:p>
    <w:p w14:paraId="64553B1D" w14:textId="7E965761" w:rsidR="00EE5ECC" w:rsidRPr="00A26B3F" w:rsidRDefault="00EE5ECC" w:rsidP="00EE5ECC">
      <w:pPr>
        <w:spacing w:after="0"/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>I would focus on parietal and frontal lobe to discover the source of the strong beta response in eyes closed.</w:t>
      </w:r>
    </w:p>
    <w:p w14:paraId="6A9FB3EB" w14:textId="77777777" w:rsidR="00E418CE" w:rsidRPr="00A26B3F" w:rsidRDefault="00E418CE" w:rsidP="00EE5546">
      <w:pPr>
        <w:pStyle w:val="Heading3"/>
        <w:spacing w:before="0" w:after="0"/>
        <w:jc w:val="both"/>
        <w:rPr>
          <w:color w:val="auto"/>
          <w:sz w:val="24"/>
          <w:szCs w:val="24"/>
        </w:rPr>
      </w:pPr>
      <w:bookmarkStart w:id="17" w:name="deliverables"/>
      <w:bookmarkEnd w:id="16"/>
    </w:p>
    <w:p w14:paraId="0F2CED5D" w14:textId="4067D694" w:rsidR="007B5B25" w:rsidRPr="00A26B3F" w:rsidRDefault="00000000" w:rsidP="00E418CE">
      <w:pPr>
        <w:pStyle w:val="Heading3"/>
        <w:pBdr>
          <w:bottom w:val="single" w:sz="4" w:space="1" w:color="auto"/>
        </w:pBdr>
        <w:spacing w:before="0" w:after="0"/>
        <w:jc w:val="both"/>
        <w:rPr>
          <w:b/>
          <w:bCs/>
          <w:color w:val="auto"/>
          <w:sz w:val="24"/>
          <w:szCs w:val="24"/>
        </w:rPr>
      </w:pPr>
      <w:r w:rsidRPr="00A26B3F">
        <w:rPr>
          <w:b/>
          <w:bCs/>
          <w:color w:val="auto"/>
          <w:sz w:val="24"/>
          <w:szCs w:val="24"/>
        </w:rPr>
        <w:t>Deliverables</w:t>
      </w:r>
    </w:p>
    <w:p w14:paraId="499AAFE6" w14:textId="77777777" w:rsidR="007B5B25" w:rsidRPr="00A26B3F" w:rsidRDefault="00000000" w:rsidP="00EE5546">
      <w:pPr>
        <w:pStyle w:val="FirstParagraph"/>
        <w:spacing w:before="0"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Submit the following by [due date]:</w:t>
      </w:r>
    </w:p>
    <w:p w14:paraId="4E5ADD5A" w14:textId="77777777" w:rsidR="007B5B25" w:rsidRPr="00A26B3F" w:rsidRDefault="00000000" w:rsidP="00EE5546">
      <w:pPr>
        <w:numPr>
          <w:ilvl w:val="0"/>
          <w:numId w:val="12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Completed Subject Analysis Checklist</w:t>
      </w:r>
    </w:p>
    <w:p w14:paraId="0EEA9486" w14:textId="77777777" w:rsidR="007B5B25" w:rsidRPr="00A26B3F" w:rsidRDefault="00000000" w:rsidP="00EE5546">
      <w:pPr>
        <w:numPr>
          <w:ilvl w:val="0"/>
          <w:numId w:val="12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Answers to the reflection questions</w:t>
      </w:r>
    </w:p>
    <w:p w14:paraId="58508F73" w14:textId="77777777" w:rsidR="007B5B25" w:rsidRPr="00A26B3F" w:rsidRDefault="00000000" w:rsidP="00EE5546">
      <w:pPr>
        <w:numPr>
          <w:ilvl w:val="0"/>
          <w:numId w:val="12"/>
        </w:numPr>
        <w:spacing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2-3 key figures from your analysis that best illustrate your findings</w:t>
      </w:r>
    </w:p>
    <w:p w14:paraId="4EE58460" w14:textId="77777777" w:rsidR="00E418CE" w:rsidRPr="00A26B3F" w:rsidRDefault="00E418CE" w:rsidP="00EE5546">
      <w:pPr>
        <w:pStyle w:val="Heading3"/>
        <w:spacing w:before="0" w:after="0"/>
        <w:jc w:val="both"/>
        <w:rPr>
          <w:color w:val="auto"/>
          <w:sz w:val="24"/>
          <w:szCs w:val="24"/>
        </w:rPr>
      </w:pPr>
      <w:bookmarkStart w:id="18" w:name="next-steps"/>
      <w:bookmarkEnd w:id="17"/>
    </w:p>
    <w:p w14:paraId="259C2684" w14:textId="0BC63B81" w:rsidR="007B5B25" w:rsidRPr="00A26B3F" w:rsidRDefault="00000000" w:rsidP="00E418CE">
      <w:pPr>
        <w:pStyle w:val="Heading3"/>
        <w:pBdr>
          <w:bottom w:val="single" w:sz="4" w:space="1" w:color="auto"/>
        </w:pBdr>
        <w:spacing w:before="0" w:after="0"/>
        <w:jc w:val="both"/>
        <w:rPr>
          <w:b/>
          <w:bCs/>
          <w:color w:val="auto"/>
          <w:sz w:val="24"/>
          <w:szCs w:val="24"/>
        </w:rPr>
      </w:pPr>
      <w:r w:rsidRPr="00A26B3F">
        <w:rPr>
          <w:b/>
          <w:bCs/>
          <w:color w:val="auto"/>
          <w:sz w:val="24"/>
          <w:szCs w:val="24"/>
        </w:rPr>
        <w:t>Next Steps</w:t>
      </w:r>
    </w:p>
    <w:p w14:paraId="727E5377" w14:textId="7B6E33DC" w:rsidR="007B5B25" w:rsidRPr="00A26B3F" w:rsidRDefault="00000000" w:rsidP="00EE5546">
      <w:pPr>
        <w:pStyle w:val="FirstParagraph"/>
        <w:spacing w:before="0" w:after="0"/>
        <w:jc w:val="both"/>
        <w:rPr>
          <w:sz w:val="22"/>
          <w:szCs w:val="22"/>
        </w:rPr>
      </w:pPr>
      <w:r w:rsidRPr="00A26B3F">
        <w:rPr>
          <w:sz w:val="22"/>
          <w:szCs w:val="22"/>
        </w:rPr>
        <w:t>In next session, we'll compile observations across all subjects to identify patterns and individual differences in the dataset. Be prepared to share your findings with the class.</w:t>
      </w:r>
      <w:bookmarkEnd w:id="0"/>
      <w:bookmarkEnd w:id="1"/>
      <w:bookmarkEnd w:id="18"/>
    </w:p>
    <w:sectPr w:rsidR="007B5B25" w:rsidRPr="00A26B3F" w:rsidSect="00A26B3F">
      <w:pgSz w:w="12240" w:h="15840"/>
      <w:pgMar w:top="1034" w:right="1440" w:bottom="74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D5CB9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B3CC25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BC24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498306561">
    <w:abstractNumId w:val="0"/>
  </w:num>
  <w:num w:numId="2" w16cid:durableId="1942956464">
    <w:abstractNumId w:val="1"/>
  </w:num>
  <w:num w:numId="3" w16cid:durableId="1581402744">
    <w:abstractNumId w:val="1"/>
  </w:num>
  <w:num w:numId="4" w16cid:durableId="6006038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71905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51954596">
    <w:abstractNumId w:val="1"/>
  </w:num>
  <w:num w:numId="7" w16cid:durableId="1727989631">
    <w:abstractNumId w:val="1"/>
  </w:num>
  <w:num w:numId="8" w16cid:durableId="1370491226">
    <w:abstractNumId w:val="1"/>
  </w:num>
  <w:num w:numId="9" w16cid:durableId="1242250995">
    <w:abstractNumId w:val="1"/>
  </w:num>
  <w:num w:numId="10" w16cid:durableId="230042558">
    <w:abstractNumId w:val="1"/>
  </w:num>
  <w:num w:numId="11" w16cid:durableId="16648944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223809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5B25"/>
    <w:rsid w:val="00083E46"/>
    <w:rsid w:val="00096003"/>
    <w:rsid w:val="001E504B"/>
    <w:rsid w:val="002A755A"/>
    <w:rsid w:val="002B21F4"/>
    <w:rsid w:val="003350CF"/>
    <w:rsid w:val="003C6527"/>
    <w:rsid w:val="004512A3"/>
    <w:rsid w:val="00460FE1"/>
    <w:rsid w:val="00482CF8"/>
    <w:rsid w:val="004C199C"/>
    <w:rsid w:val="00517D4B"/>
    <w:rsid w:val="005D059D"/>
    <w:rsid w:val="00766D43"/>
    <w:rsid w:val="007B5B25"/>
    <w:rsid w:val="007D0908"/>
    <w:rsid w:val="00A26B3F"/>
    <w:rsid w:val="00C02D49"/>
    <w:rsid w:val="00C67D52"/>
    <w:rsid w:val="00D63655"/>
    <w:rsid w:val="00E418CE"/>
    <w:rsid w:val="00ED5293"/>
    <w:rsid w:val="00EE5546"/>
    <w:rsid w:val="00EE5ECC"/>
    <w:rsid w:val="00EF745F"/>
    <w:rsid w:val="00FF1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E95FF"/>
  <w15:docId w15:val="{3C0DBF7B-5E10-4747-B44C-697DC6994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E418C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626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eusz Konat</cp:lastModifiedBy>
  <cp:revision>20</cp:revision>
  <dcterms:created xsi:type="dcterms:W3CDTF">2025-03-15T08:39:00Z</dcterms:created>
  <dcterms:modified xsi:type="dcterms:W3CDTF">2025-04-08T08:37:00Z</dcterms:modified>
</cp:coreProperties>
</file>